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57B4" w:rsidRPr="00750256" w:rsidRDefault="008B57B4" w:rsidP="008B57B4">
      <w:pPr>
        <w:spacing w:after="0" w:line="240" w:lineRule="auto"/>
        <w:rPr>
          <w:rFonts w:cstheme="minorHAnsi"/>
          <w:b/>
        </w:rPr>
      </w:pPr>
      <w:r w:rsidRPr="00750256">
        <w:rPr>
          <w:rFonts w:cstheme="minorHAnsi"/>
          <w:b/>
        </w:rPr>
        <w:t xml:space="preserve">Anvesh </w:t>
      </w:r>
    </w:p>
    <w:p w:rsidR="008B57B4" w:rsidRPr="00750256" w:rsidRDefault="008B57B4" w:rsidP="008B57B4">
      <w:pPr>
        <w:spacing w:after="0" w:line="240" w:lineRule="auto"/>
        <w:rPr>
          <w:rFonts w:cstheme="minorHAnsi"/>
          <w:b/>
        </w:rPr>
      </w:pPr>
      <w:r w:rsidRPr="00750256">
        <w:rPr>
          <w:rFonts w:cstheme="minorHAnsi"/>
          <w:b/>
        </w:rPr>
        <w:t xml:space="preserve">Sr. </w:t>
      </w:r>
      <w:r w:rsidR="00750256" w:rsidRPr="00750256">
        <w:rPr>
          <w:rFonts w:cstheme="minorHAnsi"/>
          <w:b/>
        </w:rPr>
        <w:t>PHP</w:t>
      </w:r>
      <w:r w:rsidRPr="00750256">
        <w:rPr>
          <w:rFonts w:cstheme="minorHAnsi"/>
          <w:b/>
        </w:rPr>
        <w:t xml:space="preserve"> Developer</w:t>
      </w:r>
    </w:p>
    <w:p w:rsidR="008B57B4" w:rsidRPr="00750256" w:rsidRDefault="005F032C" w:rsidP="008B57B4">
      <w:pPr>
        <w:spacing w:after="0" w:line="240" w:lineRule="auto"/>
        <w:rPr>
          <w:rFonts w:cstheme="minorHAnsi"/>
          <w:b/>
        </w:rPr>
      </w:pPr>
      <w:hyperlink r:id="rId7" w:history="1">
        <w:r w:rsidR="008C5EBB" w:rsidRPr="00750256">
          <w:rPr>
            <w:rStyle w:val="Hyperlink"/>
            <w:rFonts w:cstheme="minorHAnsi"/>
          </w:rPr>
          <w:t>Anveshdd@gmail.com</w:t>
        </w:r>
      </w:hyperlink>
    </w:p>
    <w:p w:rsidR="008B57B4" w:rsidRPr="00750256" w:rsidRDefault="003F26D4" w:rsidP="008B57B4">
      <w:pPr>
        <w:spacing w:after="0" w:line="240" w:lineRule="auto"/>
        <w:rPr>
          <w:rFonts w:cstheme="minorHAnsi"/>
          <w:b/>
        </w:rPr>
      </w:pPr>
      <w:r w:rsidRPr="00750256">
        <w:rPr>
          <w:rFonts w:cstheme="minorHAnsi"/>
          <w:b/>
        </w:rPr>
        <w:t>848-227-0392</w:t>
      </w:r>
    </w:p>
    <w:p w:rsidR="00284494" w:rsidRPr="00750256" w:rsidRDefault="00385BD5" w:rsidP="00A815A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808080" w:themeFill="background1" w:themeFillShade="80"/>
        <w:tabs>
          <w:tab w:val="center" w:pos="4680"/>
          <w:tab w:val="left" w:pos="5775"/>
        </w:tabs>
        <w:rPr>
          <w:rFonts w:cstheme="minorHAnsi"/>
          <w:b/>
          <w:color w:val="808080" w:themeColor="background1" w:themeShade="80"/>
        </w:rPr>
      </w:pPr>
      <w:r w:rsidRPr="00750256">
        <w:rPr>
          <w:rFonts w:cstheme="minorHAnsi"/>
          <w:b/>
        </w:rPr>
        <w:tab/>
      </w:r>
      <w:r w:rsidR="00284494" w:rsidRPr="00750256">
        <w:rPr>
          <w:rFonts w:cstheme="minorHAnsi"/>
          <w:b/>
        </w:rPr>
        <w:t>Summary</w:t>
      </w:r>
      <w:r w:rsidRPr="00750256">
        <w:rPr>
          <w:rFonts w:cstheme="minorHAnsi"/>
          <w:b/>
        </w:rPr>
        <w:tab/>
      </w:r>
    </w:p>
    <w:p w:rsidR="009E49FD" w:rsidRPr="00750256" w:rsidRDefault="00783800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>Over 6</w:t>
      </w:r>
      <w:r w:rsidR="009E49FD" w:rsidRPr="00750256">
        <w:rPr>
          <w:rFonts w:cstheme="minorHAnsi"/>
        </w:rPr>
        <w:t xml:space="preserve">+ years of extensive experience in </w:t>
      </w:r>
      <w:r w:rsidR="00F1238D" w:rsidRPr="00750256">
        <w:rPr>
          <w:rFonts w:cstheme="minorHAnsi"/>
        </w:rPr>
        <w:t>web-based</w:t>
      </w:r>
      <w:r w:rsidR="009E49FD" w:rsidRPr="00750256">
        <w:rPr>
          <w:rFonts w:cstheme="minorHAnsi"/>
        </w:rPr>
        <w:t xml:space="preserve"> applications using </w:t>
      </w:r>
      <w:r w:rsidR="009E49FD" w:rsidRPr="00750256">
        <w:rPr>
          <w:rFonts w:cstheme="minorHAnsi"/>
          <w:b/>
        </w:rPr>
        <w:t>LAMP, WAMP, PHP, Drupal,</w:t>
      </w:r>
      <w:r w:rsidR="009E49FD" w:rsidRPr="00750256">
        <w:rPr>
          <w:rFonts w:cstheme="minorHAnsi"/>
        </w:rPr>
        <w:t xml:space="preserve"> e-commerce &amp; SEO technologies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cellent knowledge on Apache, Linux, MySQL, Varnish, </w:t>
      </w:r>
      <w:r w:rsidRPr="00750256">
        <w:rPr>
          <w:rFonts w:cstheme="minorHAnsi"/>
          <w:b/>
        </w:rPr>
        <w:t>memcache, nginx,</w:t>
      </w:r>
      <w:r w:rsidRPr="00750256">
        <w:rPr>
          <w:rFonts w:cstheme="minorHAnsi"/>
        </w:rPr>
        <w:t xml:space="preserve"> and content distribution networks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tise on UI development, UX design, Frontend development, rich user interface design, development, documentation, standards, media (screen, mobile, touch interface)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Migration from Drupal 6 to Drupal 7 and Drupal 7 to Drupal 8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tensive experience with Content Management Tools such as </w:t>
      </w:r>
      <w:r w:rsidRPr="00750256">
        <w:rPr>
          <w:rFonts w:cstheme="minorHAnsi"/>
          <w:b/>
        </w:rPr>
        <w:t>Drupal 7 and Drupal8,</w:t>
      </w:r>
      <w:r w:rsidR="008B57B4" w:rsidRPr="00750256">
        <w:rPr>
          <w:rFonts w:cstheme="minorHAnsi"/>
          <w:b/>
        </w:rPr>
        <w:t>WordPress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Advanced SQL/database programming skills with relational databases: MSSQL, Oracle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d using MVC frameworks such as Zend, codeIgniter, </w:t>
      </w:r>
      <w:r w:rsidR="001E7FEE" w:rsidRPr="00750256">
        <w:rPr>
          <w:rFonts w:cstheme="minorHAnsi"/>
        </w:rPr>
        <w:t>CakePHP</w:t>
      </w:r>
      <w:r w:rsidRPr="00750256">
        <w:rPr>
          <w:rFonts w:cstheme="minorHAnsi"/>
        </w:rPr>
        <w:t xml:space="preserve">. </w:t>
      </w:r>
    </w:p>
    <w:p w:rsidR="00DA4032" w:rsidRPr="00750256" w:rsidRDefault="00DA4032" w:rsidP="00DA4032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cellent working knowledge on </w:t>
      </w:r>
      <w:r w:rsidRPr="00750256">
        <w:rPr>
          <w:rFonts w:cstheme="minorHAnsi"/>
          <w:b/>
        </w:rPr>
        <w:t>LAMP/WAMP</w:t>
      </w:r>
      <w:r w:rsidRPr="00750256">
        <w:rPr>
          <w:rFonts w:cstheme="minorHAnsi"/>
        </w:rPr>
        <w:t xml:space="preserve"> environment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Solid with design and development in Java (Core Java, Spring, web services using CXF)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Proficient in network protocols like, SOAP, REST, Web Services and CDN (networks)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cellent understanding of the LAMP-stack based architecture, systems development life cycle management, version control, application maintenance and support techniques, bug/issue tracking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  <w:b/>
        </w:rPr>
      </w:pPr>
      <w:r w:rsidRPr="00750256">
        <w:rPr>
          <w:rFonts w:cstheme="minorHAnsi"/>
        </w:rPr>
        <w:t xml:space="preserve">Experience in developing web-based applications using </w:t>
      </w:r>
      <w:r w:rsidRPr="00750256">
        <w:rPr>
          <w:rFonts w:cstheme="minorHAnsi"/>
          <w:b/>
        </w:rPr>
        <w:t xml:space="preserve">Python 2.7/2.6, Django 1.4/1.3, PHP, Angular JS, VB, C++, XML, CSS, HTML, DHTML, JavaScript and </w:t>
      </w:r>
      <w:r w:rsidR="00F1238D" w:rsidRPr="00750256">
        <w:rPr>
          <w:rFonts w:cstheme="minorHAnsi"/>
          <w:b/>
        </w:rPr>
        <w:t>jQuery</w:t>
      </w:r>
      <w:r w:rsidRPr="00750256">
        <w:rPr>
          <w:rFonts w:cstheme="minorHAnsi"/>
          <w:b/>
        </w:rPr>
        <w:t xml:space="preserve">. </w:t>
      </w:r>
    </w:p>
    <w:p w:rsidR="00A80AF1" w:rsidRPr="00750256" w:rsidRDefault="00A80AF1" w:rsidP="00A80AF1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Applied security guidelines according to </w:t>
      </w:r>
      <w:r w:rsidRPr="00750256">
        <w:rPr>
          <w:rFonts w:cstheme="minorHAnsi"/>
          <w:b/>
        </w:rPr>
        <w:t>OWASP</w:t>
      </w:r>
      <w:r w:rsidRPr="00750256">
        <w:rPr>
          <w:rFonts w:cstheme="minorHAnsi"/>
        </w:rPr>
        <w:t xml:space="preserve"> framework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Proficient at Search engine optimization using constantly evolving legitimate techniques to improve websites rankings among Search Engines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d in developing Web services using SOAP and AWS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Developed web pages with Multilanguage support using Internationalization, Secure PHP etc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d with </w:t>
      </w:r>
      <w:r w:rsidRPr="00750256">
        <w:rPr>
          <w:rFonts w:cstheme="minorHAnsi"/>
          <w:b/>
        </w:rPr>
        <w:t>ZENDMVC</w:t>
      </w:r>
      <w:r w:rsidRPr="00750256">
        <w:rPr>
          <w:rFonts w:cstheme="minorHAnsi"/>
        </w:rPr>
        <w:t xml:space="preserve"> Framework and </w:t>
      </w:r>
      <w:r w:rsidRPr="00750256">
        <w:rPr>
          <w:rFonts w:cstheme="minorHAnsi"/>
          <w:b/>
        </w:rPr>
        <w:t>ZEND_X</w:t>
      </w:r>
      <w:r w:rsidRPr="00750256">
        <w:rPr>
          <w:rFonts w:cstheme="minorHAnsi"/>
        </w:rPr>
        <w:t xml:space="preserve"> libraries for developing enterprise applications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d with multiple version control tools like SVN, CVS, TFS Source Control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d working with Databases like MYSQL, Oracle, MSSQL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d in identifying and resolving issues under time critical scenarios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t in developing Object-Oriented Web applications using MVC architecture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Strong Hold on Object Oriented Programming (OOP'S) Concepts in PHP 5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tise in Database Programming and Development using MySQL, </w:t>
      </w:r>
      <w:r w:rsidR="001E7FEE" w:rsidRPr="00750256">
        <w:rPr>
          <w:rFonts w:cstheme="minorHAnsi"/>
        </w:rPr>
        <w:t>Oracle,</w:t>
      </w:r>
      <w:r w:rsidRPr="00750256">
        <w:rPr>
          <w:rFonts w:cstheme="minorHAnsi"/>
        </w:rPr>
        <w:t xml:space="preserve"> and SQL Server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d with MySQL which includes configuration, query optimization, full-text search indexing and de-normalization Expert in handling the administration of MySQL database using </w:t>
      </w:r>
      <w:r w:rsidRPr="00750256">
        <w:rPr>
          <w:rFonts w:cstheme="minorHAnsi"/>
          <w:b/>
        </w:rPr>
        <w:t>PHPMy Admin</w:t>
      </w:r>
      <w:r w:rsidRPr="00750256">
        <w:rPr>
          <w:rFonts w:cstheme="minorHAnsi"/>
        </w:rPr>
        <w:t xml:space="preserve">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tensive knowledge in using IBM Web Sphere, Web Logic, Apache Tomcat application servers. </w:t>
      </w:r>
    </w:p>
    <w:p w:rsidR="009E49FD" w:rsidRPr="00750256" w:rsidRDefault="009E49FD" w:rsidP="009E49FD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t xml:space="preserve">Experience designing and developing mobile and desktop applications using iterative methodology and overall Software Development Lifecycle (SDLC). </w:t>
      </w:r>
    </w:p>
    <w:p w:rsidR="002C5BE1" w:rsidRPr="00750256" w:rsidRDefault="009E49FD" w:rsidP="002E1743">
      <w:pPr>
        <w:pStyle w:val="ListParagraph"/>
        <w:numPr>
          <w:ilvl w:val="0"/>
          <w:numId w:val="10"/>
        </w:numPr>
        <w:jc w:val="both"/>
        <w:rPr>
          <w:rFonts w:cstheme="minorHAnsi"/>
        </w:rPr>
      </w:pPr>
      <w:r w:rsidRPr="00750256">
        <w:rPr>
          <w:rFonts w:cstheme="minorHAnsi"/>
        </w:rPr>
        <w:lastRenderedPageBreak/>
        <w:t>Accomplished team player with excellent communicative, interpersonal, intuitive, analytical and leadership skills.</w:t>
      </w:r>
    </w:p>
    <w:tbl>
      <w:tblPr>
        <w:tblStyle w:val="TableGrid"/>
        <w:tblW w:w="0" w:type="auto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/>
      </w:tblPr>
      <w:tblGrid>
        <w:gridCol w:w="2718"/>
        <w:gridCol w:w="6858"/>
      </w:tblGrid>
      <w:tr w:rsidR="00284494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284494" w:rsidRPr="00750256" w:rsidRDefault="00093948" w:rsidP="002E1743">
            <w:pPr>
              <w:spacing w:line="276" w:lineRule="auto"/>
              <w:rPr>
                <w:rFonts w:cstheme="minorHAnsi"/>
                <w:b/>
              </w:rPr>
            </w:pPr>
            <w:r w:rsidRPr="00750256">
              <w:rPr>
                <w:rFonts w:cstheme="minorHAnsi"/>
                <w:b/>
                <w:bCs/>
              </w:rPr>
              <w:t>Languages and Scripts</w:t>
            </w:r>
          </w:p>
        </w:tc>
        <w:tc>
          <w:tcPr>
            <w:tcW w:w="6858" w:type="dxa"/>
          </w:tcPr>
          <w:p w:rsidR="00284494" w:rsidRPr="00750256" w:rsidRDefault="00A92F7F" w:rsidP="009058A3">
            <w:pPr>
              <w:spacing w:line="276" w:lineRule="auto"/>
              <w:rPr>
                <w:rFonts w:cstheme="minorHAnsi"/>
              </w:rPr>
            </w:pPr>
            <w:r w:rsidRPr="00750256">
              <w:rPr>
                <w:rFonts w:cstheme="minorHAnsi"/>
                <w:bCs/>
              </w:rPr>
              <w:t>PHP</w:t>
            </w:r>
            <w:r w:rsidR="00093948" w:rsidRPr="00750256">
              <w:rPr>
                <w:rFonts w:cstheme="minorHAnsi"/>
                <w:bCs/>
              </w:rPr>
              <w:t xml:space="preserve">, </w:t>
            </w:r>
            <w:r w:rsidR="00F25517" w:rsidRPr="00750256">
              <w:rPr>
                <w:rFonts w:cstheme="minorHAnsi"/>
                <w:bCs/>
              </w:rPr>
              <w:t>PL/SQL</w:t>
            </w:r>
            <w:r w:rsidR="009058A3" w:rsidRPr="00750256">
              <w:rPr>
                <w:rFonts w:cstheme="minorHAnsi"/>
                <w:bCs/>
              </w:rPr>
              <w:t>, Java Script</w:t>
            </w:r>
          </w:p>
        </w:tc>
      </w:tr>
      <w:tr w:rsidR="00284494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284494" w:rsidRPr="00750256" w:rsidRDefault="00093948" w:rsidP="001052A0">
            <w:pPr>
              <w:spacing w:line="276" w:lineRule="auto"/>
              <w:rPr>
                <w:rFonts w:cstheme="minorHAnsi"/>
                <w:b/>
              </w:rPr>
            </w:pPr>
            <w:r w:rsidRPr="00750256">
              <w:rPr>
                <w:rFonts w:cstheme="minorHAnsi"/>
                <w:b/>
                <w:bCs/>
              </w:rPr>
              <w:t>Frameworks</w:t>
            </w:r>
          </w:p>
        </w:tc>
        <w:tc>
          <w:tcPr>
            <w:tcW w:w="6858" w:type="dxa"/>
          </w:tcPr>
          <w:p w:rsidR="00284494" w:rsidRPr="00750256" w:rsidRDefault="00D410E2" w:rsidP="002340AF">
            <w:pPr>
              <w:spacing w:line="276" w:lineRule="auto"/>
              <w:rPr>
                <w:rFonts w:cstheme="minorHAnsi"/>
              </w:rPr>
            </w:pPr>
            <w:r w:rsidRPr="00750256">
              <w:rPr>
                <w:rFonts w:cstheme="minorHAnsi"/>
                <w:bCs/>
              </w:rPr>
              <w:t xml:space="preserve">Drupal6/7/8, </w:t>
            </w:r>
            <w:r w:rsidR="008B57B4" w:rsidRPr="00750256">
              <w:rPr>
                <w:rFonts w:cstheme="minorHAnsi"/>
                <w:bCs/>
              </w:rPr>
              <w:t>WordPress</w:t>
            </w:r>
            <w:r w:rsidR="00FE3803" w:rsidRPr="00750256">
              <w:rPr>
                <w:rFonts w:cstheme="minorHAnsi"/>
                <w:bCs/>
              </w:rPr>
              <w:t xml:space="preserve">, </w:t>
            </w:r>
            <w:r w:rsidR="002340AF" w:rsidRPr="00750256">
              <w:rPr>
                <w:rFonts w:cstheme="minorHAnsi"/>
                <w:bCs/>
              </w:rPr>
              <w:t>Joomla</w:t>
            </w:r>
            <w:r w:rsidR="00FE3803" w:rsidRPr="00750256">
              <w:rPr>
                <w:rFonts w:cstheme="minorHAnsi"/>
                <w:bCs/>
              </w:rPr>
              <w:t>, Zend, CodeIgniter, Cake PHP</w:t>
            </w:r>
            <w:r w:rsidR="005E3F6E" w:rsidRPr="00750256">
              <w:rPr>
                <w:rFonts w:cstheme="minorHAnsi"/>
                <w:bCs/>
              </w:rPr>
              <w:t>,</w:t>
            </w:r>
            <w:r w:rsidR="008B5BC5" w:rsidRPr="00750256">
              <w:rPr>
                <w:rFonts w:cstheme="minorHAnsi"/>
              </w:rPr>
              <w:t>OWASP</w:t>
            </w:r>
            <w:r w:rsidR="007716DF" w:rsidRPr="00750256">
              <w:rPr>
                <w:rFonts w:cstheme="minorHAnsi"/>
              </w:rPr>
              <w:t>,</w:t>
            </w:r>
            <w:r w:rsidR="005E3F6E" w:rsidRPr="00750256">
              <w:rPr>
                <w:rFonts w:cstheme="minorHAnsi"/>
                <w:bCs/>
              </w:rPr>
              <w:t>AngularJS</w:t>
            </w:r>
          </w:p>
        </w:tc>
      </w:tr>
      <w:tr w:rsidR="00227E36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227E36" w:rsidRPr="00750256" w:rsidRDefault="00227E36" w:rsidP="001052A0">
            <w:pPr>
              <w:rPr>
                <w:rFonts w:cstheme="minorHAnsi"/>
                <w:b/>
                <w:bCs/>
              </w:rPr>
            </w:pPr>
            <w:r w:rsidRPr="00750256">
              <w:rPr>
                <w:rFonts w:cstheme="minorHAnsi"/>
                <w:b/>
                <w:bCs/>
              </w:rPr>
              <w:t>Web Technologies</w:t>
            </w:r>
          </w:p>
        </w:tc>
        <w:tc>
          <w:tcPr>
            <w:tcW w:w="6858" w:type="dxa"/>
          </w:tcPr>
          <w:p w:rsidR="00227E36" w:rsidRPr="00750256" w:rsidRDefault="00092404" w:rsidP="00EA377C">
            <w:pPr>
              <w:rPr>
                <w:rFonts w:cstheme="minorHAnsi"/>
                <w:bCs/>
              </w:rPr>
            </w:pPr>
            <w:r w:rsidRPr="00750256">
              <w:rPr>
                <w:rFonts w:cstheme="minorHAnsi"/>
                <w:bCs/>
              </w:rPr>
              <w:t>HTML/ HTML5, XML, XHTML</w:t>
            </w:r>
            <w:r w:rsidR="00D90275" w:rsidRPr="00750256">
              <w:rPr>
                <w:rFonts w:cstheme="minorHAnsi"/>
                <w:bCs/>
              </w:rPr>
              <w:t>,</w:t>
            </w:r>
            <w:r w:rsidRPr="00750256">
              <w:rPr>
                <w:rFonts w:cstheme="minorHAnsi"/>
                <w:bCs/>
              </w:rPr>
              <w:t xml:space="preserve"> CSS/CSS </w:t>
            </w:r>
            <w:r w:rsidR="001E7FEE" w:rsidRPr="00750256">
              <w:rPr>
                <w:rFonts w:cstheme="minorHAnsi"/>
                <w:bCs/>
              </w:rPr>
              <w:t>3, JavaScript</w:t>
            </w:r>
            <w:r w:rsidRPr="00750256">
              <w:rPr>
                <w:rFonts w:cstheme="minorHAnsi"/>
                <w:bCs/>
              </w:rPr>
              <w:t xml:space="preserve">, </w:t>
            </w:r>
            <w:r w:rsidR="00F1238D" w:rsidRPr="00750256">
              <w:rPr>
                <w:rFonts w:cstheme="minorHAnsi"/>
                <w:bCs/>
              </w:rPr>
              <w:t>jQuery</w:t>
            </w:r>
            <w:r w:rsidRPr="00750256">
              <w:rPr>
                <w:rFonts w:cstheme="minorHAnsi"/>
                <w:bCs/>
              </w:rPr>
              <w:t>, DOM, AJAX, JSON</w:t>
            </w:r>
            <w:r w:rsidR="00B17D3B" w:rsidRPr="00750256">
              <w:rPr>
                <w:rFonts w:cstheme="minorHAnsi"/>
                <w:bCs/>
              </w:rPr>
              <w:t xml:space="preserve">, </w:t>
            </w:r>
            <w:r w:rsidR="008B6F39" w:rsidRPr="00750256">
              <w:rPr>
                <w:rFonts w:cstheme="minorHAnsi"/>
                <w:bCs/>
              </w:rPr>
              <w:t>Bootstrap.js, JavaScript, Node.</w:t>
            </w:r>
            <w:r w:rsidR="00851299" w:rsidRPr="00750256">
              <w:rPr>
                <w:rFonts w:cstheme="minorHAnsi"/>
                <w:bCs/>
              </w:rPr>
              <w:t>js, Google API’S</w:t>
            </w:r>
            <w:r w:rsidR="00EE70A9" w:rsidRPr="00750256">
              <w:rPr>
                <w:rFonts w:cstheme="minorHAnsi"/>
                <w:bCs/>
              </w:rPr>
              <w:t>, PHPUnit</w:t>
            </w:r>
          </w:p>
        </w:tc>
      </w:tr>
      <w:tr w:rsidR="00351EE7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351EE7" w:rsidRPr="00750256" w:rsidRDefault="00093948" w:rsidP="002E1743">
            <w:pPr>
              <w:spacing w:line="276" w:lineRule="auto"/>
              <w:rPr>
                <w:rFonts w:cstheme="minorHAnsi"/>
                <w:b/>
              </w:rPr>
            </w:pPr>
            <w:r w:rsidRPr="00750256">
              <w:rPr>
                <w:rFonts w:cstheme="minorHAnsi"/>
                <w:b/>
                <w:bCs/>
              </w:rPr>
              <w:t>Web Services</w:t>
            </w:r>
          </w:p>
        </w:tc>
        <w:tc>
          <w:tcPr>
            <w:tcW w:w="6858" w:type="dxa"/>
          </w:tcPr>
          <w:p w:rsidR="00351EE7" w:rsidRPr="00750256" w:rsidRDefault="005C53E5" w:rsidP="005C53E5">
            <w:pPr>
              <w:spacing w:line="276" w:lineRule="auto"/>
              <w:rPr>
                <w:rFonts w:cstheme="minorHAnsi"/>
              </w:rPr>
            </w:pPr>
            <w:r w:rsidRPr="00750256">
              <w:rPr>
                <w:rFonts w:cstheme="minorHAnsi"/>
              </w:rPr>
              <w:t xml:space="preserve">SOAP, WSDL, </w:t>
            </w:r>
            <w:r w:rsidR="00093948" w:rsidRPr="00750256">
              <w:rPr>
                <w:rFonts w:cstheme="minorHAnsi"/>
              </w:rPr>
              <w:t>RESTFUL Web Services</w:t>
            </w:r>
          </w:p>
        </w:tc>
      </w:tr>
      <w:tr w:rsidR="007A5E17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7A5E17" w:rsidRPr="00750256" w:rsidRDefault="00093948" w:rsidP="002E1743">
            <w:pPr>
              <w:spacing w:line="276" w:lineRule="auto"/>
              <w:rPr>
                <w:rFonts w:cstheme="minorHAnsi"/>
                <w:b/>
              </w:rPr>
            </w:pPr>
            <w:r w:rsidRPr="00750256">
              <w:rPr>
                <w:rFonts w:cstheme="minorHAnsi"/>
                <w:b/>
                <w:bCs/>
              </w:rPr>
              <w:t>Web/Application Servers</w:t>
            </w:r>
          </w:p>
        </w:tc>
        <w:tc>
          <w:tcPr>
            <w:tcW w:w="6858" w:type="dxa"/>
          </w:tcPr>
          <w:p w:rsidR="007A5E17" w:rsidRPr="00750256" w:rsidRDefault="001D6B64" w:rsidP="002E1743">
            <w:pPr>
              <w:spacing w:line="276" w:lineRule="auto"/>
              <w:rPr>
                <w:rFonts w:cstheme="minorHAnsi"/>
              </w:rPr>
            </w:pPr>
            <w:r w:rsidRPr="00750256">
              <w:rPr>
                <w:rFonts w:cstheme="minorHAnsi"/>
              </w:rPr>
              <w:t>Apache Web Server, WAMP, LAMP, Amazon ec2</w:t>
            </w:r>
          </w:p>
        </w:tc>
      </w:tr>
      <w:tr w:rsidR="00093948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093948" w:rsidRPr="00750256" w:rsidRDefault="00093948" w:rsidP="002E1743">
            <w:pPr>
              <w:spacing w:line="276" w:lineRule="auto"/>
              <w:rPr>
                <w:rFonts w:cstheme="minorHAnsi"/>
                <w:b/>
              </w:rPr>
            </w:pPr>
            <w:r w:rsidRPr="00750256">
              <w:rPr>
                <w:rFonts w:cstheme="minorHAnsi"/>
                <w:b/>
                <w:bCs/>
              </w:rPr>
              <w:t>Database</w:t>
            </w:r>
          </w:p>
        </w:tc>
        <w:tc>
          <w:tcPr>
            <w:tcW w:w="6858" w:type="dxa"/>
          </w:tcPr>
          <w:p w:rsidR="00093948" w:rsidRPr="00750256" w:rsidRDefault="00093948" w:rsidP="00682304">
            <w:pPr>
              <w:spacing w:line="276" w:lineRule="auto"/>
              <w:rPr>
                <w:rFonts w:cstheme="minorHAnsi"/>
              </w:rPr>
            </w:pPr>
            <w:r w:rsidRPr="00750256">
              <w:rPr>
                <w:rFonts w:cstheme="minorHAnsi"/>
                <w:bCs/>
              </w:rPr>
              <w:t xml:space="preserve">Oracle, MySQL, </w:t>
            </w:r>
            <w:r w:rsidR="00682304" w:rsidRPr="00750256">
              <w:rPr>
                <w:rFonts w:cstheme="minorHAnsi"/>
                <w:bCs/>
              </w:rPr>
              <w:t>MSSQL</w:t>
            </w:r>
          </w:p>
        </w:tc>
      </w:tr>
      <w:tr w:rsidR="00093948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093948" w:rsidRPr="00750256" w:rsidRDefault="007010B9" w:rsidP="002E1743">
            <w:pPr>
              <w:spacing w:line="276" w:lineRule="auto"/>
              <w:rPr>
                <w:rFonts w:cstheme="minorHAnsi"/>
                <w:b/>
              </w:rPr>
            </w:pPr>
            <w:r w:rsidRPr="00750256">
              <w:rPr>
                <w:rFonts w:cstheme="minorHAnsi"/>
                <w:b/>
                <w:bCs/>
              </w:rPr>
              <w:t>IDE/</w:t>
            </w:r>
            <w:r w:rsidR="00093948" w:rsidRPr="00750256">
              <w:rPr>
                <w:rFonts w:cstheme="minorHAnsi"/>
                <w:b/>
                <w:bCs/>
              </w:rPr>
              <w:t>tools</w:t>
            </w:r>
          </w:p>
        </w:tc>
        <w:tc>
          <w:tcPr>
            <w:tcW w:w="6858" w:type="dxa"/>
          </w:tcPr>
          <w:p w:rsidR="00093948" w:rsidRPr="00750256" w:rsidRDefault="002340AF" w:rsidP="002340AF">
            <w:pPr>
              <w:spacing w:line="276" w:lineRule="auto"/>
              <w:rPr>
                <w:rFonts w:cstheme="minorHAnsi"/>
              </w:rPr>
            </w:pPr>
            <w:r w:rsidRPr="00750256">
              <w:rPr>
                <w:rFonts w:cstheme="minorHAnsi"/>
              </w:rPr>
              <w:t xml:space="preserve">Eclipse IDE, Net Bean, Dreamweaver, Firebug, Developer Tools, Edit Plus, JSfiddle, </w:t>
            </w:r>
            <w:r w:rsidR="008B57B4" w:rsidRPr="00750256">
              <w:rPr>
                <w:rFonts w:cstheme="minorHAnsi"/>
              </w:rPr>
              <w:t>WebStorm</w:t>
            </w:r>
            <w:r w:rsidRPr="00750256">
              <w:rPr>
                <w:rFonts w:cstheme="minorHAnsi"/>
              </w:rPr>
              <w:t>, Tatastrom, Sublime text</w:t>
            </w:r>
          </w:p>
        </w:tc>
      </w:tr>
      <w:tr w:rsidR="00093948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093948" w:rsidRPr="00750256" w:rsidRDefault="00093948" w:rsidP="002E1743">
            <w:pPr>
              <w:spacing w:line="276" w:lineRule="auto"/>
              <w:rPr>
                <w:rFonts w:cstheme="minorHAnsi"/>
                <w:b/>
              </w:rPr>
            </w:pPr>
            <w:r w:rsidRPr="00750256">
              <w:rPr>
                <w:rFonts w:cstheme="minorHAnsi"/>
                <w:b/>
                <w:bCs/>
              </w:rPr>
              <w:t>Patterns</w:t>
            </w:r>
          </w:p>
        </w:tc>
        <w:tc>
          <w:tcPr>
            <w:tcW w:w="6858" w:type="dxa"/>
          </w:tcPr>
          <w:p w:rsidR="00093948" w:rsidRPr="00750256" w:rsidRDefault="00FB23C5" w:rsidP="00FB23C5">
            <w:pPr>
              <w:spacing w:line="276" w:lineRule="auto"/>
              <w:rPr>
                <w:rFonts w:cstheme="minorHAnsi"/>
              </w:rPr>
            </w:pPr>
            <w:r w:rsidRPr="00750256">
              <w:rPr>
                <w:rFonts w:cstheme="minorHAnsi"/>
                <w:bCs/>
              </w:rPr>
              <w:t>MVC Architecture</w:t>
            </w:r>
          </w:p>
        </w:tc>
      </w:tr>
      <w:tr w:rsidR="00093948" w:rsidRPr="00750256" w:rsidTr="00A815AA">
        <w:tc>
          <w:tcPr>
            <w:tcW w:w="2718" w:type="dxa"/>
            <w:shd w:val="clear" w:color="auto" w:fill="D9D9D9" w:themeFill="background1" w:themeFillShade="D9"/>
          </w:tcPr>
          <w:p w:rsidR="00093948" w:rsidRPr="00750256" w:rsidRDefault="00093948" w:rsidP="002E1743">
            <w:pPr>
              <w:spacing w:line="276" w:lineRule="auto"/>
              <w:rPr>
                <w:rFonts w:cstheme="minorHAnsi"/>
                <w:b/>
                <w:bCs/>
              </w:rPr>
            </w:pPr>
            <w:r w:rsidRPr="00750256">
              <w:rPr>
                <w:rFonts w:cstheme="minorHAnsi"/>
                <w:b/>
                <w:bCs/>
              </w:rPr>
              <w:t>Operating Systems</w:t>
            </w:r>
          </w:p>
        </w:tc>
        <w:tc>
          <w:tcPr>
            <w:tcW w:w="6858" w:type="dxa"/>
          </w:tcPr>
          <w:p w:rsidR="00093948" w:rsidRPr="00750256" w:rsidRDefault="00093948" w:rsidP="002E1743">
            <w:pPr>
              <w:spacing w:line="276" w:lineRule="auto"/>
              <w:rPr>
                <w:rFonts w:cstheme="minorHAnsi"/>
                <w:bCs/>
              </w:rPr>
            </w:pPr>
            <w:r w:rsidRPr="00750256">
              <w:rPr>
                <w:rFonts w:cstheme="minorHAnsi"/>
                <w:bCs/>
              </w:rPr>
              <w:t xml:space="preserve">Windows, </w:t>
            </w:r>
            <w:r w:rsidR="008A0019" w:rsidRPr="00750256">
              <w:rPr>
                <w:rFonts w:cstheme="minorHAnsi"/>
                <w:bCs/>
              </w:rPr>
              <w:t xml:space="preserve">Macintosh, </w:t>
            </w:r>
            <w:r w:rsidR="001E7FEE" w:rsidRPr="00750256">
              <w:rPr>
                <w:rFonts w:cstheme="minorHAnsi"/>
                <w:bCs/>
              </w:rPr>
              <w:t>Linux,</w:t>
            </w:r>
            <w:r w:rsidRPr="00750256">
              <w:rPr>
                <w:rFonts w:cstheme="minorHAnsi"/>
                <w:bCs/>
              </w:rPr>
              <w:t xml:space="preserve"> and Unix.</w:t>
            </w:r>
          </w:p>
        </w:tc>
      </w:tr>
    </w:tbl>
    <w:p w:rsidR="00284494" w:rsidRPr="00750256" w:rsidRDefault="00284494" w:rsidP="002E1743">
      <w:pPr>
        <w:rPr>
          <w:rFonts w:cstheme="minorHAnsi"/>
        </w:rPr>
      </w:pPr>
    </w:p>
    <w:p w:rsidR="0038116B" w:rsidRPr="00750256" w:rsidRDefault="00284494" w:rsidP="00A815A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808080" w:themeFill="background1" w:themeFillShade="80"/>
        <w:jc w:val="center"/>
        <w:rPr>
          <w:rFonts w:cstheme="minorHAnsi"/>
          <w:b/>
          <w:color w:val="808080" w:themeColor="background1" w:themeShade="80"/>
        </w:rPr>
      </w:pPr>
      <w:r w:rsidRPr="00750256">
        <w:rPr>
          <w:rFonts w:cstheme="minorHAnsi"/>
          <w:b/>
        </w:rPr>
        <w:t>Professional Experience</w:t>
      </w:r>
    </w:p>
    <w:p w:rsidR="00FC4742" w:rsidRPr="00750256" w:rsidRDefault="00B774F4" w:rsidP="005A30E8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Computershare, Highlands Ranch, CO</w:t>
      </w:r>
      <w:r w:rsidR="00EE4967" w:rsidRPr="00750256">
        <w:rPr>
          <w:rFonts w:eastAsiaTheme="minorEastAsia" w:cstheme="minorHAnsi"/>
          <w:b/>
        </w:rPr>
        <w:tab/>
      </w:r>
      <w:r w:rsidR="00EE4967" w:rsidRPr="00750256">
        <w:rPr>
          <w:rFonts w:eastAsiaTheme="minorEastAsia" w:cstheme="minorHAnsi"/>
          <w:b/>
        </w:rPr>
        <w:tab/>
      </w:r>
      <w:r w:rsidR="00BF48BF" w:rsidRPr="00750256">
        <w:rPr>
          <w:rFonts w:eastAsiaTheme="minorEastAsia" w:cstheme="minorHAnsi"/>
          <w:b/>
        </w:rPr>
        <w:tab/>
      </w:r>
      <w:r w:rsidR="00A2541A" w:rsidRPr="00750256">
        <w:rPr>
          <w:rFonts w:eastAsiaTheme="minorEastAsia" w:cstheme="minorHAnsi"/>
          <w:b/>
        </w:rPr>
        <w:tab/>
      </w:r>
      <w:r w:rsidR="00A2541A" w:rsidRPr="00750256">
        <w:rPr>
          <w:rFonts w:eastAsiaTheme="minorEastAsia" w:cstheme="minorHAnsi"/>
          <w:b/>
        </w:rPr>
        <w:tab/>
      </w:r>
      <w:r w:rsidR="00BF48BF" w:rsidRPr="00750256">
        <w:rPr>
          <w:rFonts w:eastAsiaTheme="minorEastAsia" w:cstheme="minorHAnsi"/>
          <w:b/>
        </w:rPr>
        <w:t>Jan</w:t>
      </w:r>
      <w:r w:rsidR="00EE4967" w:rsidRPr="00750256">
        <w:rPr>
          <w:rFonts w:eastAsiaTheme="minorEastAsia" w:cstheme="minorHAnsi"/>
          <w:b/>
        </w:rPr>
        <w:t xml:space="preserve"> 201</w:t>
      </w:r>
      <w:r w:rsidR="00BF48BF" w:rsidRPr="00750256">
        <w:rPr>
          <w:rFonts w:eastAsiaTheme="minorEastAsia" w:cstheme="minorHAnsi"/>
          <w:b/>
        </w:rPr>
        <w:t>7</w:t>
      </w:r>
      <w:r w:rsidR="00EE4967" w:rsidRPr="00750256">
        <w:rPr>
          <w:rFonts w:eastAsiaTheme="minorEastAsia" w:cstheme="minorHAnsi"/>
          <w:b/>
        </w:rPr>
        <w:t xml:space="preserve"> – present</w:t>
      </w:r>
    </w:p>
    <w:p w:rsidR="00FC4742" w:rsidRPr="00750256" w:rsidRDefault="00750256" w:rsidP="005A30E8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Sr. PHP</w:t>
      </w:r>
      <w:r w:rsidR="00EE4967" w:rsidRPr="00750256">
        <w:rPr>
          <w:rFonts w:eastAsiaTheme="minorEastAsia" w:cstheme="minorHAnsi"/>
          <w:b/>
        </w:rPr>
        <w:t xml:space="preserve"> developer</w:t>
      </w:r>
    </w:p>
    <w:p w:rsidR="00FC4742" w:rsidRPr="00750256" w:rsidRDefault="00FC4742" w:rsidP="00FC4742">
      <w:pPr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Responsibilities: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Developed fully functional, cross browser compatible websites on DRUPAL platform utilizing Agile and Scrum methodologies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as a part of team on a series of Drupal sites, which included custom panels, blocks, content types and views that allow every user to customize the look of their site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reated Drupal modules for Active log sessions and Service Reporting System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Maintained groups of multiple users with Drupal CMS.</w:t>
      </w:r>
    </w:p>
    <w:p w:rsidR="00D30672" w:rsidRPr="00750256" w:rsidRDefault="00D30672" w:rsidP="00D30672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Fixed some functionality issues on existing Cold Fusion application that was not sending information to database correctly</w:t>
      </w:r>
    </w:p>
    <w:p w:rsidR="00611B9E" w:rsidRPr="00750256" w:rsidRDefault="00611B9E" w:rsidP="00611B9E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ing a </w:t>
      </w:r>
      <w:r w:rsidRPr="00750256">
        <w:rPr>
          <w:rFonts w:eastAsiaTheme="minorEastAsia" w:cstheme="minorHAnsi"/>
          <w:b/>
        </w:rPr>
        <w:t>single sign-on (SSO</w:t>
      </w:r>
      <w:r w:rsidRPr="00750256">
        <w:rPr>
          <w:rFonts w:eastAsiaTheme="minorEastAsia" w:cstheme="minorHAnsi"/>
        </w:rPr>
        <w:t>) webservice using Zend Framework</w:t>
      </w:r>
      <w:r w:rsidR="002871C8" w:rsidRPr="00750256">
        <w:rPr>
          <w:rFonts w:eastAsiaTheme="minorEastAsia" w:cstheme="minorHAnsi"/>
        </w:rPr>
        <w:t>.</w:t>
      </w:r>
    </w:p>
    <w:p w:rsidR="002871C8" w:rsidRPr="00750256" w:rsidRDefault="002871C8" w:rsidP="002871C8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ntegrated the </w:t>
      </w:r>
      <w:r w:rsidRPr="00750256">
        <w:rPr>
          <w:rFonts w:eastAsiaTheme="minorEastAsia" w:cstheme="minorHAnsi"/>
          <w:b/>
        </w:rPr>
        <w:t>Expression Engine</w:t>
      </w:r>
      <w:r w:rsidRPr="00750256">
        <w:rPr>
          <w:rFonts w:eastAsiaTheme="minorEastAsia" w:cstheme="minorHAnsi"/>
        </w:rPr>
        <w:t xml:space="preserve"> plugins for the development and assigned the file permissions.</w:t>
      </w:r>
    </w:p>
    <w:p w:rsidR="0054709D" w:rsidRPr="00750256" w:rsidRDefault="0054709D" w:rsidP="0054709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Build </w:t>
      </w:r>
      <w:r w:rsidRPr="00750256">
        <w:rPr>
          <w:rFonts w:eastAsiaTheme="minorEastAsia" w:cstheme="minorHAnsi"/>
          <w:b/>
        </w:rPr>
        <w:t>themes and templates</w:t>
      </w:r>
      <w:r w:rsidRPr="00750256">
        <w:rPr>
          <w:rFonts w:eastAsiaTheme="minorEastAsia" w:cstheme="minorHAnsi"/>
        </w:rPr>
        <w:t xml:space="preserve"> in </w:t>
      </w:r>
      <w:r w:rsidR="002871C8" w:rsidRPr="00750256">
        <w:rPr>
          <w:rFonts w:eastAsiaTheme="minorEastAsia" w:cstheme="minorHAnsi"/>
        </w:rPr>
        <w:t>Expression Engine</w:t>
      </w:r>
      <w:r w:rsidR="000618AD" w:rsidRPr="00750256">
        <w:rPr>
          <w:rFonts w:eastAsiaTheme="minorEastAsia" w:cstheme="minorHAnsi"/>
        </w:rPr>
        <w:t xml:space="preserve"> 2.0</w:t>
      </w:r>
      <w:r w:rsidR="002871C8" w:rsidRPr="00750256">
        <w:rPr>
          <w:rFonts w:eastAsiaTheme="minorEastAsia" w:cstheme="minorHAnsi"/>
        </w:rPr>
        <w:t>.</w:t>
      </w:r>
    </w:p>
    <w:p w:rsidR="002871C8" w:rsidRPr="00750256" w:rsidRDefault="002871C8" w:rsidP="002871C8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Hands on experience </w:t>
      </w:r>
      <w:r w:rsidRPr="00750256">
        <w:rPr>
          <w:rFonts w:eastAsiaTheme="minorEastAsia" w:cstheme="minorHAnsi"/>
          <w:b/>
        </w:rPr>
        <w:t xml:space="preserve">InnoDB </w:t>
      </w:r>
      <w:r w:rsidRPr="00750256">
        <w:rPr>
          <w:rFonts w:eastAsiaTheme="minorEastAsia" w:cstheme="minorHAnsi"/>
        </w:rPr>
        <w:t>creating and converting the existing tables into InnoDB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aily content change migrations as per Business requirement, such as creating Forms, updating the existing Forms to accept improvised validations. 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Acquia Cloud environment.</w:t>
      </w:r>
    </w:p>
    <w:p w:rsidR="00D57A04" w:rsidRPr="00750256" w:rsidRDefault="00D57A04" w:rsidP="00D57A04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reated RESTful services in a Drupal 8 environment to hold and provide</w:t>
      </w:r>
    </w:p>
    <w:p w:rsidR="0062783D" w:rsidRPr="00750256" w:rsidRDefault="0062783D" w:rsidP="007D73F0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heavily on DRUPAL CMS development and developed various custom modules.</w:t>
      </w:r>
    </w:p>
    <w:p w:rsidR="00DA0CE5" w:rsidRPr="00750256" w:rsidRDefault="00DA0CE5" w:rsidP="00DA0CE5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Experience working with CSS</w:t>
      </w:r>
      <w:r w:rsidR="00C55E22" w:rsidRPr="00750256">
        <w:rPr>
          <w:rFonts w:eastAsiaTheme="minorEastAsia" w:cstheme="minorHAnsi"/>
        </w:rPr>
        <w:t xml:space="preserve">-Preprocessors </w:t>
      </w:r>
      <w:r w:rsidRPr="00750256">
        <w:rPr>
          <w:rFonts w:eastAsiaTheme="minorEastAsia" w:cstheme="minorHAnsi"/>
        </w:rPr>
        <w:t>like SASSand LESS</w:t>
      </w:r>
      <w:r w:rsidR="00C55E22" w:rsidRPr="00750256">
        <w:rPr>
          <w:rFonts w:eastAsiaTheme="minorEastAsia" w:cstheme="minorHAnsi"/>
        </w:rPr>
        <w:t>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lastRenderedPageBreak/>
        <w:t>Worked with design patterns like singleton pattern and registry pattern in Symphony web application framework as well as Model-View-Control (MVC) pattern in ZEND framework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front-end to make web pages more dynamic via AJAX and JQUERY.</w:t>
      </w:r>
    </w:p>
    <w:p w:rsidR="00D30672" w:rsidRPr="00750256" w:rsidRDefault="00D30672" w:rsidP="00D30672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Responsible for developing dynamic rich web applications using Adobe Flex and ColdFusion.</w:t>
      </w:r>
    </w:p>
    <w:p w:rsidR="00DA4032" w:rsidRPr="00750256" w:rsidRDefault="00DA4032" w:rsidP="00DA4032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Set up and d</w:t>
      </w:r>
      <w:r w:rsidR="008B57B4" w:rsidRPr="00750256">
        <w:rPr>
          <w:rFonts w:eastAsiaTheme="minorEastAsia" w:cstheme="minorHAnsi"/>
        </w:rPr>
        <w:t>eployed multiple LEMP (Linux N</w:t>
      </w:r>
      <w:r w:rsidRPr="00750256">
        <w:rPr>
          <w:rFonts w:eastAsiaTheme="minorEastAsia" w:cstheme="minorHAnsi"/>
        </w:rPr>
        <w:t xml:space="preserve">ginx </w:t>
      </w:r>
      <w:r w:rsidR="008B57B4" w:rsidRPr="00750256">
        <w:rPr>
          <w:rFonts w:eastAsiaTheme="minorEastAsia" w:cstheme="minorHAnsi"/>
        </w:rPr>
        <w:t>MySQL</w:t>
      </w:r>
      <w:r w:rsidRPr="00750256">
        <w:rPr>
          <w:rFonts w:eastAsiaTheme="minorEastAsia" w:cstheme="minorHAnsi"/>
        </w:rPr>
        <w:t xml:space="preserve"> and </w:t>
      </w:r>
      <w:r w:rsidR="008B57B4" w:rsidRPr="00750256">
        <w:rPr>
          <w:rFonts w:eastAsiaTheme="minorEastAsia" w:cstheme="minorHAnsi"/>
        </w:rPr>
        <w:t>PHP)</w:t>
      </w:r>
      <w:r w:rsidRPr="00750256">
        <w:rPr>
          <w:rFonts w:eastAsiaTheme="minorEastAsia" w:cstheme="minorHAnsi"/>
        </w:rPr>
        <w:t xml:space="preserve"> servers for development and testing as well as Apache servers CMD or SSH based remote ubuntu servers running LAMP servers (Linux Apache </w:t>
      </w:r>
      <w:r w:rsidR="008B57B4" w:rsidRPr="00750256">
        <w:rPr>
          <w:rFonts w:eastAsiaTheme="minorEastAsia" w:cstheme="minorHAnsi"/>
        </w:rPr>
        <w:t>MySQL</w:t>
      </w:r>
      <w:r w:rsidRPr="00750256">
        <w:rPr>
          <w:rFonts w:eastAsiaTheme="minorEastAsia" w:cstheme="minorHAnsi"/>
        </w:rPr>
        <w:t xml:space="preserve"> PHP)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Used Angular.JS MVC architecture to split the UI logic into Views, </w:t>
      </w:r>
      <w:r w:rsidR="001E7FEE" w:rsidRPr="00750256">
        <w:rPr>
          <w:rFonts w:eastAsiaTheme="minorEastAsia" w:cstheme="minorHAnsi"/>
        </w:rPr>
        <w:t>Models,</w:t>
      </w:r>
      <w:r w:rsidRPr="00750256">
        <w:rPr>
          <w:rFonts w:eastAsiaTheme="minorEastAsia" w:cstheme="minorHAnsi"/>
        </w:rPr>
        <w:t xml:space="preserve"> and Collections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on developing </w:t>
      </w:r>
      <w:r w:rsidR="008B57B4" w:rsidRPr="00750256">
        <w:rPr>
          <w:rFonts w:eastAsiaTheme="minorEastAsia" w:cstheme="minorHAnsi"/>
        </w:rPr>
        <w:t>Drupal</w:t>
      </w:r>
      <w:r w:rsidRPr="00750256">
        <w:rPr>
          <w:rFonts w:eastAsiaTheme="minorEastAsia" w:cstheme="minorHAnsi"/>
        </w:rPr>
        <w:t xml:space="preserve"> Commerce site using Magento &amp; JOOMLA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Responsible for Drupal module development, Profiling and optimization, Drupal theming. 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ed logical &amp; physical data models, database design and performance Tuning processes to ensure clean data transfers. 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in an Agile environment </w:t>
      </w:r>
      <w:r w:rsidR="008B57B4" w:rsidRPr="00750256">
        <w:rPr>
          <w:rFonts w:eastAsiaTheme="minorEastAsia" w:cstheme="minorHAnsi"/>
        </w:rPr>
        <w:t>and</w:t>
      </w:r>
      <w:r w:rsidRPr="00750256">
        <w:rPr>
          <w:rFonts w:eastAsiaTheme="minorEastAsia" w:cstheme="minorHAnsi"/>
        </w:rPr>
        <w:t xml:space="preserve"> Installed and configured Drupal </w:t>
      </w:r>
      <w:r w:rsidR="00D57A04" w:rsidRPr="00750256">
        <w:rPr>
          <w:rFonts w:eastAsiaTheme="minorEastAsia" w:cstheme="minorHAnsi"/>
        </w:rPr>
        <w:t xml:space="preserve">8 </w:t>
      </w:r>
      <w:r w:rsidRPr="00750256">
        <w:rPr>
          <w:rFonts w:eastAsiaTheme="minorEastAsia" w:cstheme="minorHAnsi"/>
        </w:rPr>
        <w:t xml:space="preserve">on a Linux Server and other Servers. </w:t>
      </w:r>
    </w:p>
    <w:p w:rsidR="00D23AD7" w:rsidRPr="00750256" w:rsidRDefault="00D23AD7" w:rsidP="00D23AD7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onfigured the PHP Build System</w:t>
      </w:r>
      <w:r w:rsidR="00EE17CE" w:rsidRPr="00750256">
        <w:rPr>
          <w:rFonts w:eastAsiaTheme="minorEastAsia" w:cstheme="minorHAnsi"/>
        </w:rPr>
        <w:t>to access the C++ code.</w:t>
      </w:r>
    </w:p>
    <w:p w:rsidR="00EE17CE" w:rsidRPr="00750256" w:rsidRDefault="00EE17CE" w:rsidP="00D23AD7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Hands on experience in calling C++ functions from PHP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Responsibilities include database design, Code </w:t>
      </w:r>
      <w:r w:rsidR="001E7FEE" w:rsidRPr="00750256">
        <w:rPr>
          <w:rFonts w:eastAsiaTheme="minorEastAsia" w:cstheme="minorHAnsi"/>
        </w:rPr>
        <w:t>Profiling,</w:t>
      </w:r>
      <w:r w:rsidRPr="00750256">
        <w:rPr>
          <w:rFonts w:eastAsiaTheme="minorEastAsia" w:cstheme="minorHAnsi"/>
        </w:rPr>
        <w:t xml:space="preserve"> and extensive documentation. 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nvolved in developing the UI pages using HTML5, CSS3, Angular.JS, JavaScript, </w:t>
      </w:r>
      <w:r w:rsidR="00F1238D" w:rsidRPr="00750256">
        <w:rPr>
          <w:rFonts w:eastAsiaTheme="minorEastAsia" w:cstheme="minorHAnsi"/>
        </w:rPr>
        <w:t>jQuery,</w:t>
      </w:r>
      <w:r w:rsidRPr="00750256">
        <w:rPr>
          <w:rFonts w:eastAsiaTheme="minorEastAsia" w:cstheme="minorHAnsi"/>
        </w:rPr>
        <w:t xml:space="preserve"> and Ajax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Used Angular.JS for heavy DOM manipulation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ed DOM for collections of data. Worked with several collections of data using JSON format. Datasets are collected </w:t>
      </w:r>
      <w:bookmarkStart w:id="0" w:name="_GoBack"/>
      <w:bookmarkEnd w:id="0"/>
      <w:r w:rsidRPr="00750256">
        <w:rPr>
          <w:rFonts w:eastAsiaTheme="minorEastAsia" w:cstheme="minorHAnsi"/>
        </w:rPr>
        <w:t>from back end server PHP file using API and these data-collections are then requested back to client-side using HTML, DHTML and CSS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Significant experience in web development tools like APTANA STUDIO, Adobe Dreamweaver CS3, Spring Tool Suite, Eclipse, and Firebug.</w:t>
      </w:r>
    </w:p>
    <w:p w:rsidR="00611B9E" w:rsidRPr="00750256" w:rsidRDefault="00611B9E" w:rsidP="00611B9E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 on implementing Single Sign on Service (SSO) by implementing Joomla Web Services.</w:t>
      </w:r>
    </w:p>
    <w:p w:rsidR="008548B9" w:rsidRPr="00750256" w:rsidRDefault="008548B9" w:rsidP="008548B9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ed custom themes for Magento. </w:t>
      </w:r>
    </w:p>
    <w:p w:rsidR="008548B9" w:rsidRPr="00750256" w:rsidRDefault="008548B9" w:rsidP="008548B9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Extensive experience in MVC frameworks like Magento</w:t>
      </w:r>
      <w:r w:rsidR="007D73F0" w:rsidRPr="00750256">
        <w:rPr>
          <w:rFonts w:eastAsiaTheme="minorEastAsia" w:cstheme="minorHAnsi"/>
        </w:rPr>
        <w:t>.</w:t>
      </w:r>
    </w:p>
    <w:p w:rsidR="008548B9" w:rsidRPr="00750256" w:rsidRDefault="008548B9" w:rsidP="008548B9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Implemented the application using Magento 2.0 Enterprise Framework on LINUX Environment web server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reated Client-Side UI with object- oriented JavaScript and AJAX with API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The JSON data collections are returned and then rendered in appropriate format such as pdf, XLS, csv and charts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Drupal themes, modules and familiarity with the Drupal API and hook system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, </w:t>
      </w:r>
      <w:r w:rsidR="008B57B4" w:rsidRPr="00750256">
        <w:rPr>
          <w:rFonts w:eastAsiaTheme="minorEastAsia" w:cstheme="minorHAnsi"/>
        </w:rPr>
        <w:t>test,</w:t>
      </w:r>
      <w:r w:rsidRPr="00750256">
        <w:rPr>
          <w:rFonts w:eastAsiaTheme="minorEastAsia" w:cstheme="minorHAnsi"/>
        </w:rPr>
        <w:t xml:space="preserve"> and implement cross-browser compat</w:t>
      </w:r>
      <w:r w:rsidR="008B57B4" w:rsidRPr="00750256">
        <w:rPr>
          <w:rFonts w:eastAsiaTheme="minorEastAsia" w:cstheme="minorHAnsi"/>
        </w:rPr>
        <w:t>ible Drupal themes using valid X</w:t>
      </w:r>
      <w:r w:rsidRPr="00750256">
        <w:rPr>
          <w:rFonts w:eastAsiaTheme="minorEastAsia" w:cstheme="minorHAnsi"/>
        </w:rPr>
        <w:t>HTML/CSS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with LAMP stack, NOC and IT operations.</w:t>
      </w:r>
    </w:p>
    <w:p w:rsidR="0062783D" w:rsidRPr="00750256" w:rsidRDefault="00D30672" w:rsidP="00D30672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onverted all user facing applications from Cold Fusion to PHP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reated Web back-end user interfaces to new and existing databases utilizing PHP and MySQL/Oracle databases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Designed and developed websites from wireframes with perfect pixels.</w:t>
      </w:r>
    </w:p>
    <w:p w:rsidR="0062783D" w:rsidRPr="00750256" w:rsidRDefault="0062783D" w:rsidP="0062783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cross-browser compatibility issues according to the standards of 508 Compliance.</w:t>
      </w:r>
    </w:p>
    <w:p w:rsidR="00D57A04" w:rsidRPr="00750256" w:rsidRDefault="00D57A04" w:rsidP="00D57A04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lastRenderedPageBreak/>
        <w:t>Develop Custom Drupal 8 Modules for implementing OAuth and RESTAPI</w:t>
      </w:r>
    </w:p>
    <w:p w:rsidR="0062783D" w:rsidRPr="00750256" w:rsidRDefault="00D57A04" w:rsidP="00D57A04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Used many different core modules in Drupal 8 like CKEditor, Block, Field SQL Storage, Dynamic page cache modules, SSO</w:t>
      </w:r>
      <w:r w:rsidR="0062783D" w:rsidRPr="00750256">
        <w:rPr>
          <w:rFonts w:eastAsiaTheme="minorEastAsia" w:cstheme="minorHAnsi"/>
        </w:rPr>
        <w:t>.</w:t>
      </w:r>
    </w:p>
    <w:p w:rsidR="00FC4742" w:rsidRPr="00750256" w:rsidRDefault="00FC4742" w:rsidP="00FC4742">
      <w:pPr>
        <w:spacing w:after="0"/>
        <w:jc w:val="both"/>
        <w:rPr>
          <w:rFonts w:eastAsiaTheme="minorEastAsia" w:cstheme="minorHAnsi"/>
        </w:rPr>
      </w:pPr>
      <w:r w:rsidRPr="00750256">
        <w:rPr>
          <w:rFonts w:eastAsiaTheme="minorEastAsia" w:cstheme="minorHAnsi"/>
          <w:b/>
        </w:rPr>
        <w:t>Environment:</w:t>
      </w:r>
      <w:r w:rsidR="000C6537" w:rsidRPr="00750256">
        <w:rPr>
          <w:rFonts w:eastAsiaTheme="minorEastAsia" w:cstheme="minorHAnsi"/>
        </w:rPr>
        <w:t>PHP5</w:t>
      </w:r>
      <w:r w:rsidR="00610919" w:rsidRPr="00750256">
        <w:rPr>
          <w:rFonts w:eastAsiaTheme="minorEastAsia" w:cstheme="minorHAnsi"/>
        </w:rPr>
        <w:t>, Drupal</w:t>
      </w:r>
      <w:r w:rsidR="00D20E55" w:rsidRPr="00750256">
        <w:rPr>
          <w:rFonts w:eastAsiaTheme="minorEastAsia" w:cstheme="minorHAnsi"/>
        </w:rPr>
        <w:t xml:space="preserve"> 8</w:t>
      </w:r>
      <w:r w:rsidR="00C23C6C" w:rsidRPr="00750256">
        <w:rPr>
          <w:rFonts w:eastAsiaTheme="minorEastAsia" w:cstheme="minorHAnsi"/>
        </w:rPr>
        <w:t xml:space="preserve">, Drush, </w:t>
      </w:r>
      <w:r w:rsidR="00750256" w:rsidRPr="00750256">
        <w:rPr>
          <w:rFonts w:eastAsiaTheme="minorEastAsia" w:cstheme="minorHAnsi"/>
        </w:rPr>
        <w:t xml:space="preserve">C++, </w:t>
      </w:r>
      <w:r w:rsidR="00DA4032" w:rsidRPr="00750256">
        <w:rPr>
          <w:rFonts w:eastAsiaTheme="minorEastAsia" w:cstheme="minorHAnsi"/>
        </w:rPr>
        <w:t xml:space="preserve">Lamp Stack, </w:t>
      </w:r>
      <w:r w:rsidR="00A45603" w:rsidRPr="00750256">
        <w:rPr>
          <w:rFonts w:eastAsiaTheme="minorEastAsia" w:cstheme="minorHAnsi"/>
        </w:rPr>
        <w:t xml:space="preserve">DKAN, CKAN, </w:t>
      </w:r>
      <w:r w:rsidR="008548B9" w:rsidRPr="00750256">
        <w:rPr>
          <w:rFonts w:eastAsiaTheme="minorEastAsia" w:cstheme="minorHAnsi"/>
        </w:rPr>
        <w:t xml:space="preserve">Magento 2.0, </w:t>
      </w:r>
      <w:r w:rsidR="00C23C6C" w:rsidRPr="00750256">
        <w:rPr>
          <w:rFonts w:eastAsiaTheme="minorEastAsia" w:cstheme="minorHAnsi"/>
        </w:rPr>
        <w:t>MYSQL, REST API, XML/XSLT, jQuery, Ajax, Shell Script, Apache, Linux, ANGULAR JS</w:t>
      </w:r>
      <w:r w:rsidR="002D0E84" w:rsidRPr="00750256">
        <w:rPr>
          <w:rFonts w:eastAsiaTheme="minorEastAsia" w:cstheme="minorHAnsi"/>
        </w:rPr>
        <w:t>.</w:t>
      </w:r>
    </w:p>
    <w:p w:rsidR="00FC4742" w:rsidRPr="00750256" w:rsidRDefault="00FC4742" w:rsidP="009556F2">
      <w:pPr>
        <w:spacing w:after="0"/>
        <w:ind w:left="1440" w:hanging="1440"/>
        <w:jc w:val="both"/>
        <w:rPr>
          <w:rFonts w:eastAsiaTheme="minorEastAsia" w:cstheme="minorHAnsi"/>
          <w:b/>
        </w:rPr>
      </w:pPr>
    </w:p>
    <w:p w:rsidR="009556F2" w:rsidRPr="00750256" w:rsidRDefault="0062783D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cstheme="minorHAnsi"/>
          <w:b/>
        </w:rPr>
        <w:t>Merck &amp; Co Inc Washington DC</w:t>
      </w:r>
      <w:r w:rsidRPr="00750256">
        <w:rPr>
          <w:rFonts w:cstheme="minorHAnsi"/>
          <w:b/>
        </w:rPr>
        <w:tab/>
      </w:r>
      <w:r w:rsidRPr="00750256">
        <w:rPr>
          <w:rFonts w:cstheme="minorHAnsi"/>
          <w:b/>
        </w:rPr>
        <w:tab/>
      </w:r>
      <w:r w:rsidRPr="00750256">
        <w:rPr>
          <w:rFonts w:cstheme="minorHAnsi"/>
          <w:b/>
        </w:rPr>
        <w:tab/>
      </w:r>
      <w:r w:rsidRPr="00750256">
        <w:rPr>
          <w:rFonts w:cstheme="minorHAnsi"/>
          <w:b/>
        </w:rPr>
        <w:tab/>
      </w:r>
      <w:r w:rsidRPr="00750256">
        <w:rPr>
          <w:rFonts w:cstheme="minorHAnsi"/>
          <w:b/>
        </w:rPr>
        <w:tab/>
      </w:r>
      <w:r w:rsidR="009556F2" w:rsidRPr="00750256">
        <w:rPr>
          <w:rFonts w:eastAsiaTheme="minorEastAsia" w:cstheme="minorHAnsi"/>
          <w:b/>
        </w:rPr>
        <w:tab/>
      </w:r>
      <w:r w:rsidR="00CF02BA" w:rsidRPr="00750256">
        <w:rPr>
          <w:rFonts w:eastAsiaTheme="minorEastAsia" w:cstheme="minorHAnsi"/>
          <w:b/>
        </w:rPr>
        <w:t>May 2015</w:t>
      </w:r>
      <w:r w:rsidR="00BF48BF" w:rsidRPr="00750256">
        <w:rPr>
          <w:rFonts w:eastAsiaTheme="minorEastAsia" w:cstheme="minorHAnsi"/>
          <w:b/>
        </w:rPr>
        <w:t>– Dec</w:t>
      </w:r>
      <w:r w:rsidR="005279E2" w:rsidRPr="00750256">
        <w:rPr>
          <w:rFonts w:eastAsiaTheme="minorEastAsia" w:cstheme="minorHAnsi"/>
          <w:b/>
        </w:rPr>
        <w:t xml:space="preserve"> 2016</w:t>
      </w:r>
    </w:p>
    <w:p w:rsidR="009556F2" w:rsidRPr="00750256" w:rsidRDefault="00DE3379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 xml:space="preserve">Sr. </w:t>
      </w:r>
      <w:r w:rsidR="009556F2" w:rsidRPr="00750256">
        <w:rPr>
          <w:rFonts w:eastAsiaTheme="minorEastAsia" w:cstheme="minorHAnsi"/>
          <w:b/>
        </w:rPr>
        <w:t>PHP DEVELOPER</w:t>
      </w:r>
    </w:p>
    <w:p w:rsidR="009556F2" w:rsidRPr="00750256" w:rsidRDefault="009556F2" w:rsidP="009556F2">
      <w:pPr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Responsibilities: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Web Form security for Forms authentication of user's registration.</w:t>
      </w:r>
    </w:p>
    <w:p w:rsidR="009E49FD" w:rsidRPr="00750256" w:rsidRDefault="009E49FD" w:rsidP="00750256">
      <w:pPr>
        <w:pStyle w:val="ListParagraph"/>
        <w:numPr>
          <w:ilvl w:val="0"/>
          <w:numId w:val="15"/>
        </w:numPr>
        <w:spacing w:after="0" w:line="240" w:lineRule="auto"/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Designed forms and user interfaces for administrator, supervisor and employee using Drupal and CSS.</w:t>
      </w:r>
    </w:p>
    <w:p w:rsidR="009E49FD" w:rsidRPr="00750256" w:rsidRDefault="009E49FD" w:rsidP="00750256">
      <w:pPr>
        <w:pStyle w:val="ListParagraph"/>
        <w:numPr>
          <w:ilvl w:val="0"/>
          <w:numId w:val="15"/>
        </w:numPr>
        <w:spacing w:after="0" w:line="240" w:lineRule="auto"/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ed Drupal modules for automated approvals, billing and pay rates, custom </w:t>
      </w:r>
      <w:r w:rsidR="00F1238D" w:rsidRPr="00750256">
        <w:rPr>
          <w:rFonts w:eastAsiaTheme="minorEastAsia" w:cstheme="minorHAnsi"/>
        </w:rPr>
        <w:t>reporting,</w:t>
      </w:r>
      <w:r w:rsidRPr="00750256">
        <w:rPr>
          <w:rFonts w:eastAsiaTheme="minorEastAsia" w:cstheme="minorHAnsi"/>
        </w:rPr>
        <w:t xml:space="preserve"> and payroll integration</w:t>
      </w:r>
      <w:r w:rsidR="00750256" w:rsidRPr="00750256">
        <w:rPr>
          <w:rFonts w:eastAsiaTheme="minorEastAsia" w:cstheme="minorHAnsi"/>
        </w:rPr>
        <w:t>.</w:t>
      </w:r>
    </w:p>
    <w:p w:rsidR="00750256" w:rsidRPr="00750256" w:rsidRDefault="00750256" w:rsidP="00750256">
      <w:pPr>
        <w:numPr>
          <w:ilvl w:val="0"/>
          <w:numId w:val="15"/>
        </w:numPr>
        <w:tabs>
          <w:tab w:val="left" w:pos="720"/>
        </w:tabs>
        <w:suppressAutoHyphens/>
        <w:spacing w:after="0" w:line="240" w:lineRule="auto"/>
        <w:rPr>
          <w:rFonts w:cstheme="minorHAnsi"/>
          <w:bCs/>
          <w:color w:val="000000"/>
        </w:rPr>
      </w:pPr>
      <w:r w:rsidRPr="00750256">
        <w:rPr>
          <w:rFonts w:cstheme="minorHAnsi"/>
          <w:color w:val="000000"/>
          <w:shd w:val="clear" w:color="auto" w:fill="FFFFFF"/>
        </w:rPr>
        <w:t>Modified C\C++ code on 32 Bit/64bits environments to support enhancements, fixed bugs in the</w:t>
      </w:r>
      <w:r w:rsidRPr="00750256">
        <w:rPr>
          <w:rFonts w:cstheme="minorHAnsi"/>
          <w:bCs/>
          <w:color w:val="000000"/>
        </w:rPr>
        <w:t xml:space="preserve"> existing software in multithreaded, highly scalable, high throughput applications.</w:t>
      </w:r>
    </w:p>
    <w:p w:rsidR="009E49FD" w:rsidRPr="00750256" w:rsidRDefault="009E49FD" w:rsidP="00750256">
      <w:pPr>
        <w:pStyle w:val="ListParagraph"/>
        <w:numPr>
          <w:ilvl w:val="0"/>
          <w:numId w:val="15"/>
        </w:numPr>
        <w:spacing w:after="0" w:line="240" w:lineRule="auto"/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Involved in implementing MVC architecture to separate business logic from the view using OOP in PHP5.</w:t>
      </w:r>
    </w:p>
    <w:p w:rsidR="009E49FD" w:rsidRPr="00750256" w:rsidRDefault="009E49FD" w:rsidP="00750256">
      <w:pPr>
        <w:pStyle w:val="ListParagraph"/>
        <w:numPr>
          <w:ilvl w:val="0"/>
          <w:numId w:val="15"/>
        </w:numPr>
        <w:spacing w:after="0" w:line="240" w:lineRule="auto"/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with the Zend framework's filtering, decoding, encoding security features in developing secure banking modules.</w:t>
      </w:r>
    </w:p>
    <w:p w:rsidR="00C55E22" w:rsidRPr="00750256" w:rsidRDefault="009E49FD" w:rsidP="00891EA8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ed PHP based </w:t>
      </w:r>
      <w:r w:rsidR="001E7FEE" w:rsidRPr="00750256">
        <w:rPr>
          <w:rFonts w:eastAsiaTheme="minorEastAsia" w:cstheme="minorHAnsi"/>
        </w:rPr>
        <w:t>server-side</w:t>
      </w:r>
      <w:r w:rsidRPr="00750256">
        <w:rPr>
          <w:rFonts w:eastAsiaTheme="minorEastAsia" w:cstheme="minorHAnsi"/>
        </w:rPr>
        <w:t xml:space="preserve"> API using Zend framework and implemented MVC architecture.</w:t>
      </w:r>
    </w:p>
    <w:p w:rsidR="00C55E22" w:rsidRPr="00750256" w:rsidRDefault="00C55E22" w:rsidP="00C55E22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on LESS and used </w:t>
      </w:r>
      <w:r w:rsidR="00D02241" w:rsidRPr="00750256">
        <w:rPr>
          <w:rFonts w:eastAsiaTheme="minorEastAsia" w:cstheme="minorHAnsi"/>
        </w:rPr>
        <w:t>NodeJS as a platform to run.</w:t>
      </w:r>
    </w:p>
    <w:p w:rsidR="00D30672" w:rsidRPr="00750256" w:rsidRDefault="00D30672" w:rsidP="00D30672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Development of e-commerce website using ColdFusion components with a MySQL database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Developed PHP pages enforcing the Zend Model View Controller design pattern (MVC)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Modified the search engine so that the user can find the relevant data as per the requirement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Designed Database Schema, Database creation using RDBMS in MYSQL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Implemented AJAX to enhance the capability of the website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signed database tables like administrator, </w:t>
      </w:r>
      <w:r w:rsidR="001E7FEE" w:rsidRPr="00750256">
        <w:rPr>
          <w:rFonts w:eastAsiaTheme="minorEastAsia" w:cstheme="minorHAnsi"/>
        </w:rPr>
        <w:t>supervisor,</w:t>
      </w:r>
      <w:r w:rsidRPr="00750256">
        <w:rPr>
          <w:rFonts w:eastAsiaTheme="minorEastAsia" w:cstheme="minorHAnsi"/>
        </w:rPr>
        <w:t xml:space="preserve"> and employee in MYSQL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reated Views in MYSQL for sharing tables with various databases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media consulting with Adobe Photoshop.</w:t>
      </w:r>
    </w:p>
    <w:p w:rsidR="00D57A04" w:rsidRPr="00750256" w:rsidRDefault="00D57A04" w:rsidP="00D57A04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an open-source CMS Drupal to build website using Drupal 8.</w:t>
      </w:r>
    </w:p>
    <w:p w:rsidR="00D30672" w:rsidRPr="00750256" w:rsidRDefault="00D30672" w:rsidP="00D30672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Administration panel and user interface website for content management using Flex with ColdFusion components with a MySQL database.</w:t>
      </w:r>
    </w:p>
    <w:p w:rsidR="008548B9" w:rsidRPr="00750256" w:rsidRDefault="008548B9" w:rsidP="008548B9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ed with PHP7, Magento 2.0.7. </w:t>
      </w:r>
    </w:p>
    <w:p w:rsidR="00611B9E" w:rsidRPr="00750256" w:rsidRDefault="00611B9E" w:rsidP="00611B9E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on HUB module for implementing Single Sign on Service (SSO) by implementing Drupal Web Services.</w:t>
      </w:r>
    </w:p>
    <w:p w:rsidR="008548B9" w:rsidRPr="00750256" w:rsidRDefault="008548B9" w:rsidP="008548B9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Magento development, theme customization, responsive theme, extensions installation &amp; Custom extension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Worked with JSP to create dynamic content from server to update website dynamically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Used </w:t>
      </w:r>
      <w:r w:rsidR="00F1238D" w:rsidRPr="00750256">
        <w:rPr>
          <w:rFonts w:eastAsiaTheme="minorEastAsia" w:cstheme="minorHAnsi"/>
        </w:rPr>
        <w:t>jQuery</w:t>
      </w:r>
      <w:r w:rsidRPr="00750256">
        <w:rPr>
          <w:rFonts w:eastAsiaTheme="minorEastAsia" w:cstheme="minorHAnsi"/>
        </w:rPr>
        <w:t xml:space="preserve"> to make the HTML5, DHTML and CSS3 to interact with the JavaScript functions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lastRenderedPageBreak/>
        <w:t xml:space="preserve">Consumed RESTful APIs such as Approval Request, Address Verification Service, Email Lookup, </w:t>
      </w:r>
      <w:r w:rsidR="008B57B4" w:rsidRPr="00750256">
        <w:rPr>
          <w:rFonts w:eastAsiaTheme="minorEastAsia" w:cstheme="minorHAnsi"/>
        </w:rPr>
        <w:t>Initial Solution</w:t>
      </w:r>
      <w:r w:rsidRPr="00750256">
        <w:rPr>
          <w:rFonts w:eastAsiaTheme="minorEastAsia" w:cstheme="minorHAnsi"/>
        </w:rPr>
        <w:t>, Morgage Lookup information for application development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Proficiency in web designing using HTML, DHTML, CGI-PERL, Java Script, Cascading Style Sheets (CSS</w:t>
      </w:r>
      <w:r w:rsidR="001E7FEE" w:rsidRPr="00750256">
        <w:rPr>
          <w:rFonts w:eastAsiaTheme="minorEastAsia" w:cstheme="minorHAnsi"/>
        </w:rPr>
        <w:t>), Macromedia</w:t>
      </w:r>
      <w:r w:rsidRPr="00750256">
        <w:rPr>
          <w:rFonts w:eastAsiaTheme="minorEastAsia" w:cstheme="minorHAnsi"/>
        </w:rPr>
        <w:t xml:space="preserve"> Dreamweaver, MS FrontPage, Home site, Adobe </w:t>
      </w:r>
      <w:r w:rsidR="001E7FEE" w:rsidRPr="00750256">
        <w:rPr>
          <w:rFonts w:eastAsiaTheme="minorEastAsia" w:cstheme="minorHAnsi"/>
        </w:rPr>
        <w:t>Photoshop,</w:t>
      </w:r>
      <w:r w:rsidRPr="00750256">
        <w:rPr>
          <w:rFonts w:eastAsiaTheme="minorEastAsia" w:cstheme="minorHAnsi"/>
        </w:rPr>
        <w:t xml:space="preserve"> and CorelDraw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onsumed RESTful APIs such as Approval Request, Address Verification Service, Email Lookup, </w:t>
      </w:r>
      <w:r w:rsidR="008B57B4" w:rsidRPr="00750256">
        <w:rPr>
          <w:rFonts w:eastAsiaTheme="minorEastAsia" w:cstheme="minorHAnsi"/>
        </w:rPr>
        <w:t>Initial Solution</w:t>
      </w:r>
      <w:r w:rsidRPr="00750256">
        <w:rPr>
          <w:rFonts w:eastAsiaTheme="minorEastAsia" w:cstheme="minorHAnsi"/>
        </w:rPr>
        <w:t>, Morgage Lookup information for application development.</w:t>
      </w:r>
    </w:p>
    <w:p w:rsidR="00D57A04" w:rsidRPr="00750256" w:rsidRDefault="00D57A04" w:rsidP="00D57A04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rupal 8 module development and customization </w:t>
      </w:r>
    </w:p>
    <w:p w:rsidR="009E49FD" w:rsidRPr="00750256" w:rsidRDefault="009E49FD" w:rsidP="00D57A04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ed charts using </w:t>
      </w:r>
      <w:r w:rsidR="008B57B4" w:rsidRPr="00750256">
        <w:rPr>
          <w:rFonts w:eastAsiaTheme="minorEastAsia" w:cstheme="minorHAnsi"/>
        </w:rPr>
        <w:t>JFreeCharts</w:t>
      </w:r>
      <w:r w:rsidRPr="00750256">
        <w:rPr>
          <w:rFonts w:eastAsiaTheme="minorEastAsia" w:cstheme="minorHAnsi"/>
        </w:rPr>
        <w:t xml:space="preserve"> showing pay-roll system of employees.</w:t>
      </w:r>
    </w:p>
    <w:p w:rsidR="001E154B" w:rsidRPr="00750256" w:rsidRDefault="009556F2" w:rsidP="009556F2">
      <w:pPr>
        <w:spacing w:after="0"/>
        <w:jc w:val="both"/>
        <w:rPr>
          <w:rFonts w:eastAsiaTheme="minorEastAsia" w:cstheme="minorHAnsi"/>
        </w:rPr>
      </w:pPr>
      <w:r w:rsidRPr="00750256">
        <w:rPr>
          <w:rFonts w:eastAsiaTheme="minorEastAsia" w:cstheme="minorHAnsi"/>
          <w:b/>
        </w:rPr>
        <w:t>Environment:</w:t>
      </w:r>
      <w:r w:rsidR="00750256" w:rsidRPr="00750256">
        <w:rPr>
          <w:rFonts w:eastAsiaTheme="minorEastAsia" w:cstheme="minorHAnsi"/>
          <w:b/>
        </w:rPr>
        <w:t xml:space="preserve"> </w:t>
      </w:r>
      <w:r w:rsidR="00D20E55" w:rsidRPr="00750256">
        <w:rPr>
          <w:rFonts w:eastAsiaTheme="minorEastAsia" w:cstheme="minorHAnsi"/>
        </w:rPr>
        <w:t>Linux, PHP, HTML5, Drupal 8</w:t>
      </w:r>
      <w:r w:rsidR="007A2A12" w:rsidRPr="00750256">
        <w:rPr>
          <w:rFonts w:eastAsiaTheme="minorEastAsia" w:cstheme="minorHAnsi"/>
        </w:rPr>
        <w:t xml:space="preserve">, </w:t>
      </w:r>
      <w:r w:rsidR="008548B9" w:rsidRPr="00750256">
        <w:rPr>
          <w:rFonts w:eastAsiaTheme="minorEastAsia" w:cstheme="minorHAnsi"/>
        </w:rPr>
        <w:t xml:space="preserve">Magento 2.0, </w:t>
      </w:r>
      <w:r w:rsidR="007A2A12" w:rsidRPr="00750256">
        <w:rPr>
          <w:rFonts w:eastAsiaTheme="minorEastAsia" w:cstheme="minorHAnsi"/>
        </w:rPr>
        <w:t xml:space="preserve">MySQL, CSS3, </w:t>
      </w:r>
      <w:r w:rsidR="00750256" w:rsidRPr="00750256">
        <w:rPr>
          <w:rFonts w:eastAsiaTheme="minorEastAsia" w:cstheme="minorHAnsi"/>
        </w:rPr>
        <w:t xml:space="preserve">C++. </w:t>
      </w:r>
      <w:r w:rsidR="00A45603" w:rsidRPr="00750256">
        <w:rPr>
          <w:rFonts w:eastAsiaTheme="minorEastAsia" w:cstheme="minorHAnsi"/>
        </w:rPr>
        <w:t xml:space="preserve">DKAN, CKAN, </w:t>
      </w:r>
      <w:r w:rsidR="007A2A12" w:rsidRPr="00750256">
        <w:rPr>
          <w:rFonts w:eastAsiaTheme="minorEastAsia" w:cstheme="minorHAnsi"/>
        </w:rPr>
        <w:t>JavaScript</w:t>
      </w:r>
      <w:r w:rsidR="004E3257" w:rsidRPr="00750256">
        <w:rPr>
          <w:rFonts w:eastAsiaTheme="minorEastAsia" w:cstheme="minorHAnsi"/>
        </w:rPr>
        <w:t xml:space="preserve">, GIT, JSON, AJAX, </w:t>
      </w:r>
      <w:r w:rsidR="00F1238D" w:rsidRPr="00750256">
        <w:rPr>
          <w:rFonts w:eastAsiaTheme="minorEastAsia" w:cstheme="minorHAnsi"/>
        </w:rPr>
        <w:t>jQuery</w:t>
      </w:r>
      <w:r w:rsidR="004E3257" w:rsidRPr="00750256">
        <w:rPr>
          <w:rFonts w:eastAsiaTheme="minorEastAsia" w:cstheme="minorHAnsi"/>
        </w:rPr>
        <w:t xml:space="preserve">, Html, </w:t>
      </w:r>
      <w:r w:rsidR="00DA4032" w:rsidRPr="00750256">
        <w:rPr>
          <w:rFonts w:eastAsiaTheme="minorEastAsia" w:cstheme="minorHAnsi"/>
        </w:rPr>
        <w:t xml:space="preserve">Lamp Stack, </w:t>
      </w:r>
      <w:r w:rsidR="004E3257" w:rsidRPr="00750256">
        <w:rPr>
          <w:rFonts w:eastAsiaTheme="minorEastAsia" w:cstheme="minorHAnsi"/>
        </w:rPr>
        <w:t xml:space="preserve">PHPUnit, CSS3, </w:t>
      </w:r>
      <w:r w:rsidR="008B57B4" w:rsidRPr="00750256">
        <w:rPr>
          <w:rFonts w:eastAsiaTheme="minorEastAsia" w:cstheme="minorHAnsi"/>
        </w:rPr>
        <w:t>code ignitor</w:t>
      </w:r>
      <w:r w:rsidR="004E3257" w:rsidRPr="00750256">
        <w:rPr>
          <w:rFonts w:eastAsiaTheme="minorEastAsia" w:cstheme="minorHAnsi"/>
        </w:rPr>
        <w:t>, XML, XSD, SAAS, PL/SQL</w:t>
      </w:r>
      <w:r w:rsidR="00CA785F" w:rsidRPr="00750256">
        <w:rPr>
          <w:rFonts w:eastAsiaTheme="minorEastAsia" w:cstheme="minorHAnsi"/>
        </w:rPr>
        <w:t>, SSO</w:t>
      </w:r>
      <w:r w:rsidR="004E3257" w:rsidRPr="00750256">
        <w:rPr>
          <w:rFonts w:eastAsiaTheme="minorEastAsia" w:cstheme="minorHAnsi"/>
        </w:rPr>
        <w:t>.</w:t>
      </w:r>
    </w:p>
    <w:p w:rsidR="00A45603" w:rsidRPr="00750256" w:rsidRDefault="00A45603" w:rsidP="009556F2">
      <w:pPr>
        <w:spacing w:after="0"/>
        <w:jc w:val="both"/>
        <w:rPr>
          <w:rFonts w:eastAsiaTheme="minorEastAsia" w:cstheme="minorHAnsi"/>
        </w:rPr>
      </w:pPr>
    </w:p>
    <w:p w:rsidR="009556F2" w:rsidRPr="00750256" w:rsidRDefault="009556F2" w:rsidP="00951336">
      <w:pPr>
        <w:spacing w:after="0"/>
        <w:ind w:left="1440" w:hanging="1440"/>
        <w:jc w:val="both"/>
        <w:rPr>
          <w:rFonts w:eastAsiaTheme="minorEastAsia" w:cstheme="minorHAnsi"/>
          <w:b/>
        </w:rPr>
      </w:pPr>
    </w:p>
    <w:p w:rsidR="00AB1ED7" w:rsidRPr="00750256" w:rsidRDefault="0062783D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Cenduit</w:t>
      </w:r>
      <w:r w:rsidR="00BA3224" w:rsidRPr="00750256">
        <w:rPr>
          <w:rFonts w:eastAsiaTheme="minorEastAsia" w:cstheme="minorHAnsi"/>
          <w:b/>
        </w:rPr>
        <w:t xml:space="preserve"> Bangalore India</w:t>
      </w:r>
      <w:r w:rsidR="00AB1ED7" w:rsidRPr="00750256">
        <w:rPr>
          <w:rFonts w:eastAsiaTheme="minorEastAsia" w:cstheme="minorHAnsi"/>
          <w:b/>
        </w:rPr>
        <w:tab/>
      </w:r>
      <w:r w:rsidR="005279E2" w:rsidRPr="00750256">
        <w:rPr>
          <w:rFonts w:eastAsiaTheme="minorEastAsia" w:cstheme="minorHAnsi"/>
          <w:b/>
        </w:rPr>
        <w:tab/>
      </w:r>
      <w:r w:rsidR="005279E2" w:rsidRPr="00750256">
        <w:rPr>
          <w:rFonts w:eastAsiaTheme="minorEastAsia" w:cstheme="minorHAnsi"/>
          <w:b/>
        </w:rPr>
        <w:tab/>
      </w:r>
      <w:r w:rsidR="005279E2" w:rsidRPr="00750256">
        <w:rPr>
          <w:rFonts w:eastAsiaTheme="minorEastAsia" w:cstheme="minorHAnsi"/>
          <w:b/>
        </w:rPr>
        <w:tab/>
      </w:r>
      <w:r w:rsidR="005279E2" w:rsidRPr="00750256">
        <w:rPr>
          <w:rFonts w:eastAsiaTheme="minorEastAsia" w:cstheme="minorHAnsi"/>
          <w:b/>
        </w:rPr>
        <w:tab/>
      </w:r>
      <w:r w:rsidR="005279E2" w:rsidRPr="00750256">
        <w:rPr>
          <w:rFonts w:eastAsiaTheme="minorEastAsia" w:cstheme="minorHAnsi"/>
          <w:b/>
        </w:rPr>
        <w:tab/>
      </w:r>
      <w:r w:rsidR="00CF02BA" w:rsidRPr="00750256">
        <w:rPr>
          <w:rFonts w:eastAsiaTheme="minorEastAsia" w:cstheme="minorHAnsi"/>
          <w:b/>
        </w:rPr>
        <w:t>Jan 2013</w:t>
      </w:r>
      <w:r w:rsidR="00376CAF" w:rsidRPr="00750256">
        <w:rPr>
          <w:rFonts w:eastAsiaTheme="minorEastAsia" w:cstheme="minorHAnsi"/>
          <w:b/>
        </w:rPr>
        <w:t xml:space="preserve"> – </w:t>
      </w:r>
      <w:r w:rsidR="00CF02BA" w:rsidRPr="00750256">
        <w:rPr>
          <w:rFonts w:eastAsiaTheme="minorEastAsia" w:cstheme="minorHAnsi"/>
          <w:b/>
        </w:rPr>
        <w:t>Dec 2015</w:t>
      </w:r>
    </w:p>
    <w:p w:rsidR="00AB1ED7" w:rsidRPr="00750256" w:rsidRDefault="00AB1ED7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PHP</w:t>
      </w:r>
      <w:r w:rsidR="005B6B7F" w:rsidRPr="00750256">
        <w:rPr>
          <w:rFonts w:eastAsiaTheme="minorEastAsia" w:cstheme="minorHAnsi"/>
          <w:b/>
        </w:rPr>
        <w:t>/DRUPAL</w:t>
      </w:r>
      <w:r w:rsidRPr="00750256">
        <w:rPr>
          <w:rFonts w:eastAsiaTheme="minorEastAsia" w:cstheme="minorHAnsi"/>
          <w:b/>
        </w:rPr>
        <w:t xml:space="preserve"> DEVELOPER</w:t>
      </w:r>
    </w:p>
    <w:p w:rsidR="00AB1ED7" w:rsidRPr="00750256" w:rsidRDefault="00AB1ED7" w:rsidP="00AB1ED7">
      <w:pPr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Responsibilities: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onPHP5 and MYSQL, HTML5, Ajax, JavaScript, CSS3 and </w:t>
      </w:r>
      <w:r w:rsidR="008B57B4" w:rsidRPr="00750256">
        <w:rPr>
          <w:rFonts w:eastAsiaTheme="minorEastAsia" w:cstheme="minorHAnsi"/>
        </w:rPr>
        <w:t>Drupal on</w:t>
      </w:r>
      <w:r w:rsidRPr="00750256">
        <w:rPr>
          <w:rFonts w:eastAsiaTheme="minorEastAsia" w:cstheme="minorHAnsi"/>
        </w:rPr>
        <w:t xml:space="preserve"> Windows and Linux operating system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Extensively worked on Drupal and other CMS theming </w:t>
      </w:r>
    </w:p>
    <w:p w:rsidR="008548B9" w:rsidRPr="00750256" w:rsidRDefault="008548B9" w:rsidP="008548B9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Develop extensions and customizations for Magento 1.x</w:t>
      </w:r>
    </w:p>
    <w:p w:rsidR="009E49FD" w:rsidRPr="00750256" w:rsidRDefault="009E49FD" w:rsidP="008548B9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ing compatible User Interface Functionality using </w:t>
      </w:r>
      <w:r w:rsidR="00F1238D" w:rsidRPr="00750256">
        <w:rPr>
          <w:rFonts w:eastAsiaTheme="minorEastAsia" w:cstheme="minorHAnsi"/>
        </w:rPr>
        <w:t>jQuery</w:t>
      </w:r>
      <w:r w:rsidRPr="00750256">
        <w:rPr>
          <w:rFonts w:eastAsiaTheme="minorEastAsia" w:cstheme="minorHAnsi"/>
        </w:rPr>
        <w:t xml:space="preserve"> and other librarie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ed Custom Module for maintaining the inventory of applications obtained from different Web Services in JSON protocol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ed and maintained ANT scripts, pearl scripts and shell scripts that facilitate the Administration of BEA WebLogic 8.x. and IBM Web Sphere 5.x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on applications and developed them with XML, JSON, XSL (PHP, Django, Python, Rails)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onceived and designed database tables in MYSQL 5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on Linux and UNIX platforms. Also worked with XML, XSD, and RESTful APIs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on an open-source CMS Drupal to build website using Drupal 7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signed and developed the dynamic and user-friendly </w:t>
      </w:r>
      <w:r w:rsidR="001E7FEE" w:rsidRPr="00750256">
        <w:rPr>
          <w:rFonts w:eastAsiaTheme="minorEastAsia" w:cstheme="minorHAnsi"/>
        </w:rPr>
        <w:t>front-end</w:t>
      </w:r>
      <w:r w:rsidRPr="00750256">
        <w:rPr>
          <w:rFonts w:eastAsiaTheme="minorEastAsia" w:cstheme="minorHAnsi"/>
        </w:rPr>
        <w:t xml:space="preserve"> website using jQuery UI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Experienced in Gathering and defining user requirements, created software architecture and data models, defined criteria for system testing and defined SDLC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Experienced in Coding using solid </w:t>
      </w:r>
      <w:r w:rsidR="001E7FEE" w:rsidRPr="00750256">
        <w:rPr>
          <w:rFonts w:eastAsiaTheme="minorEastAsia" w:cstheme="minorHAnsi"/>
        </w:rPr>
        <w:t>object-oriented</w:t>
      </w:r>
      <w:r w:rsidRPr="00750256">
        <w:rPr>
          <w:rFonts w:eastAsiaTheme="minorEastAsia" w:cstheme="minorHAnsi"/>
        </w:rPr>
        <w:t xml:space="preserve"> principles, SOA, ORMs, design patterns and the latest advancements supported by the platform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Maintain high volume availability demands using open source tools such as Linux, Apache, PHP, and MySQL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Maintain User groups with Drupal CM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signed applications in AJAX with rich user interface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nstall MySQL workbench Client to access MySQL Server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on customizing modules, themes using API's and core Drupal module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lastRenderedPageBreak/>
        <w:t xml:space="preserve">Worked with teams in designing and developing server optimization techniques like caching, output stream compression, memcache, </w:t>
      </w:r>
      <w:r w:rsidR="008B57B4" w:rsidRPr="00750256">
        <w:rPr>
          <w:rFonts w:eastAsiaTheme="minorEastAsia" w:cstheme="minorHAnsi"/>
        </w:rPr>
        <w:t>Drupal</w:t>
      </w:r>
      <w:r w:rsidRPr="00750256">
        <w:rPr>
          <w:rFonts w:eastAsiaTheme="minorEastAsia" w:cstheme="minorHAnsi"/>
        </w:rPr>
        <w:t xml:space="preserve"> module updates and releases </w:t>
      </w:r>
      <w:r w:rsidR="008B57B4" w:rsidRPr="00750256">
        <w:rPr>
          <w:rFonts w:eastAsiaTheme="minorEastAsia" w:cstheme="minorHAnsi"/>
        </w:rPr>
        <w:t>etc.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atabase Design and Query Optimization (Worked in backend with MySQL)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Maintain SQL server database and reporting tools updating PHP script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Create Runtime PHPfiles using Zend framework</w:t>
      </w:r>
      <w:r w:rsidR="008B57B4" w:rsidRPr="00750256">
        <w:rPr>
          <w:rFonts w:eastAsiaTheme="minorEastAsia" w:cstheme="minorHAnsi"/>
        </w:rPr>
        <w:t>.</w:t>
      </w:r>
    </w:p>
    <w:p w:rsidR="00AB1ED7" w:rsidRPr="00750256" w:rsidRDefault="00AB1ED7" w:rsidP="00572F28">
      <w:pPr>
        <w:spacing w:after="0"/>
        <w:jc w:val="both"/>
        <w:rPr>
          <w:rFonts w:eastAsiaTheme="minorEastAsia" w:cstheme="minorHAnsi"/>
        </w:rPr>
      </w:pPr>
      <w:r w:rsidRPr="00750256">
        <w:rPr>
          <w:rFonts w:eastAsiaTheme="minorEastAsia" w:cstheme="minorHAnsi"/>
          <w:b/>
        </w:rPr>
        <w:t>Environment:</w:t>
      </w:r>
      <w:r w:rsidR="000023B1" w:rsidRPr="00750256">
        <w:rPr>
          <w:rFonts w:eastAsiaTheme="minorEastAsia" w:cstheme="minorHAnsi"/>
        </w:rPr>
        <w:t>P</w:t>
      </w:r>
      <w:r w:rsidR="00F54D7C" w:rsidRPr="00750256">
        <w:rPr>
          <w:rFonts w:eastAsiaTheme="minorEastAsia" w:cstheme="minorHAnsi"/>
        </w:rPr>
        <w:t>HP 5, XML, HTML</w:t>
      </w:r>
      <w:r w:rsidR="000023B1" w:rsidRPr="00750256">
        <w:rPr>
          <w:rFonts w:eastAsiaTheme="minorEastAsia" w:cstheme="minorHAnsi"/>
        </w:rPr>
        <w:t xml:space="preserve">, LAMP, </w:t>
      </w:r>
      <w:r w:rsidR="00097A2F" w:rsidRPr="00750256">
        <w:rPr>
          <w:rFonts w:eastAsiaTheme="minorEastAsia" w:cstheme="minorHAnsi"/>
        </w:rPr>
        <w:t xml:space="preserve">WCAG, </w:t>
      </w:r>
      <w:r w:rsidR="008B57B4" w:rsidRPr="00750256">
        <w:rPr>
          <w:rFonts w:eastAsiaTheme="minorEastAsia" w:cstheme="minorHAnsi"/>
        </w:rPr>
        <w:t>JavaScript</w:t>
      </w:r>
      <w:r w:rsidR="000023B1" w:rsidRPr="00750256">
        <w:rPr>
          <w:rFonts w:eastAsiaTheme="minorEastAsia" w:cstheme="minorHAnsi"/>
        </w:rPr>
        <w:t xml:space="preserve">, AJAX, </w:t>
      </w:r>
      <w:r w:rsidR="008548B9" w:rsidRPr="00750256">
        <w:rPr>
          <w:rFonts w:eastAsiaTheme="minorEastAsia" w:cstheme="minorHAnsi"/>
        </w:rPr>
        <w:t xml:space="preserve">Magento 2.0.7, </w:t>
      </w:r>
      <w:r w:rsidR="000023B1" w:rsidRPr="00750256">
        <w:rPr>
          <w:rFonts w:eastAsiaTheme="minorEastAsia" w:cstheme="minorHAnsi"/>
        </w:rPr>
        <w:t>CSS, Bugzilla, MySQL, VPN, Cake PHP, Drupal</w:t>
      </w:r>
    </w:p>
    <w:p w:rsidR="00951336" w:rsidRPr="00750256" w:rsidRDefault="00951336" w:rsidP="005F1879">
      <w:pPr>
        <w:spacing w:after="0"/>
        <w:ind w:left="1440" w:hanging="1440"/>
        <w:jc w:val="both"/>
        <w:rPr>
          <w:rFonts w:eastAsiaTheme="minorEastAsia" w:cstheme="minorHAnsi"/>
          <w:b/>
        </w:rPr>
      </w:pPr>
    </w:p>
    <w:p w:rsidR="005F1879" w:rsidRPr="00750256" w:rsidRDefault="0062783D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Hexagon</w:t>
      </w:r>
      <w:r w:rsidR="00750256" w:rsidRPr="00750256">
        <w:rPr>
          <w:rFonts w:eastAsiaTheme="minorEastAsia" w:cstheme="minorHAnsi"/>
          <w:b/>
        </w:rPr>
        <w:t xml:space="preserve"> </w:t>
      </w:r>
      <w:r w:rsidRPr="00750256">
        <w:rPr>
          <w:rFonts w:cstheme="minorHAnsi"/>
          <w:b/>
        </w:rPr>
        <w:t>Hyderabad</w:t>
      </w:r>
      <w:r w:rsidR="00750256" w:rsidRPr="00750256">
        <w:rPr>
          <w:rFonts w:cstheme="minorHAnsi"/>
          <w:b/>
        </w:rPr>
        <w:t xml:space="preserve"> </w:t>
      </w:r>
      <w:r w:rsidR="005F1879" w:rsidRPr="00750256">
        <w:rPr>
          <w:rFonts w:cstheme="minorHAnsi"/>
          <w:b/>
        </w:rPr>
        <w:t>India</w:t>
      </w:r>
      <w:r w:rsidR="00BA3224" w:rsidRPr="00750256">
        <w:rPr>
          <w:rFonts w:eastAsiaTheme="minorEastAsia" w:cstheme="minorHAnsi"/>
          <w:b/>
        </w:rPr>
        <w:tab/>
      </w:r>
      <w:r w:rsidR="005279E2" w:rsidRPr="00750256">
        <w:rPr>
          <w:rFonts w:eastAsiaTheme="minorEastAsia" w:cstheme="minorHAnsi"/>
          <w:b/>
        </w:rPr>
        <w:tab/>
      </w:r>
      <w:r w:rsidR="005279E2" w:rsidRPr="00750256">
        <w:rPr>
          <w:rFonts w:eastAsiaTheme="minorEastAsia" w:cstheme="minorHAnsi"/>
          <w:b/>
        </w:rPr>
        <w:tab/>
      </w:r>
      <w:r w:rsidR="00CF02BA" w:rsidRPr="00750256">
        <w:rPr>
          <w:rFonts w:eastAsiaTheme="minorEastAsia" w:cstheme="minorHAnsi"/>
          <w:b/>
        </w:rPr>
        <w:t>May2012</w:t>
      </w:r>
      <w:r w:rsidR="005F1879" w:rsidRPr="00750256">
        <w:rPr>
          <w:rFonts w:eastAsiaTheme="minorEastAsia" w:cstheme="minorHAnsi"/>
          <w:b/>
        </w:rPr>
        <w:t xml:space="preserve"> – </w:t>
      </w:r>
      <w:r w:rsidR="00CF02BA" w:rsidRPr="00750256">
        <w:rPr>
          <w:rFonts w:eastAsiaTheme="minorEastAsia" w:cstheme="minorHAnsi"/>
          <w:b/>
        </w:rPr>
        <w:t>Dec</w:t>
      </w:r>
      <w:r w:rsidR="00A86BD8" w:rsidRPr="00750256">
        <w:rPr>
          <w:rFonts w:eastAsiaTheme="minorEastAsia" w:cstheme="minorHAnsi"/>
          <w:b/>
        </w:rPr>
        <w:t xml:space="preserve"> 2012</w:t>
      </w:r>
    </w:p>
    <w:p w:rsidR="005F1879" w:rsidRPr="00750256" w:rsidRDefault="005F1879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PHP DEVELOPER</w:t>
      </w:r>
    </w:p>
    <w:p w:rsidR="005F1879" w:rsidRPr="00750256" w:rsidRDefault="005F1879" w:rsidP="005F1879">
      <w:pPr>
        <w:spacing w:after="0"/>
        <w:ind w:left="1440" w:hanging="1440"/>
        <w:jc w:val="both"/>
        <w:rPr>
          <w:rFonts w:eastAsiaTheme="minorEastAsia" w:cstheme="minorHAnsi"/>
          <w:b/>
        </w:rPr>
      </w:pPr>
    </w:p>
    <w:p w:rsidR="005F1879" w:rsidRPr="00750256" w:rsidRDefault="005F1879" w:rsidP="005F1879">
      <w:pPr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Responsibilities: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onfigured and maintained various software extensions for the LAMP architecture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lear understanding of the entire project life cycle including Analysis, Design, and Development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ed Object Oriented PHP application and Drupal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signed different </w:t>
      </w:r>
      <w:r w:rsidR="001E7FEE" w:rsidRPr="00750256">
        <w:rPr>
          <w:rFonts w:eastAsiaTheme="minorEastAsia" w:cstheme="minorHAnsi"/>
        </w:rPr>
        <w:t>front-end</w:t>
      </w:r>
      <w:r w:rsidRPr="00750256">
        <w:rPr>
          <w:rFonts w:eastAsiaTheme="minorEastAsia" w:cstheme="minorHAnsi"/>
        </w:rPr>
        <w:t xml:space="preserve"> forms using DRUPAL and CSS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ed Survey Systems module for collecting the decision critical feedback on various issues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Maintaining User groups with Drupal CMS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signed applications in AJAX with rich user interfaces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rote programs using PHP for easy manages of MYSQL database operation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ed the helpdesk for user's queries to meet the bulk queries submitted by the user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Upload the code and do necessary changes and test the application in server, if needed then fix the bugs and test again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Extensively used </w:t>
      </w:r>
      <w:r w:rsidR="00F1238D" w:rsidRPr="00750256">
        <w:rPr>
          <w:rFonts w:eastAsiaTheme="minorEastAsia" w:cstheme="minorHAnsi"/>
        </w:rPr>
        <w:t>jQuery</w:t>
      </w:r>
      <w:r w:rsidRPr="00750256">
        <w:rPr>
          <w:rFonts w:eastAsiaTheme="minorEastAsia" w:cstheme="minorHAnsi"/>
        </w:rPr>
        <w:t xml:space="preserve"> Table sorter plug-in as a data grid for sorting and freezing headers and footers for many tables which holds huge data related to vendors under the specific Contract vehicle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Implemented module for sending E-mail Newsle</w:t>
      </w:r>
      <w:r w:rsidR="008B57B4" w:rsidRPr="00750256">
        <w:rPr>
          <w:rFonts w:eastAsiaTheme="minorEastAsia" w:cstheme="minorHAnsi"/>
        </w:rPr>
        <w:t>tter. Did integration with Face</w:t>
      </w:r>
      <w:r w:rsidRPr="00750256">
        <w:rPr>
          <w:rFonts w:eastAsiaTheme="minorEastAsia" w:cstheme="minorHAnsi"/>
        </w:rPr>
        <w:t xml:space="preserve">book, </w:t>
      </w:r>
      <w:r w:rsidR="008B57B4" w:rsidRPr="00750256">
        <w:rPr>
          <w:rFonts w:eastAsiaTheme="minorEastAsia" w:cstheme="minorHAnsi"/>
        </w:rPr>
        <w:t>Digit</w:t>
      </w:r>
      <w:r w:rsidRPr="00750256">
        <w:rPr>
          <w:rFonts w:eastAsiaTheme="minorEastAsia" w:cstheme="minorHAnsi"/>
        </w:rPr>
        <w:t xml:space="preserve">, Myspace bookmarks in the application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Built Web Services using SOAP and XML using PHP and implemented Tree Based Parsing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Building Customize modules in Drupal depends on client requirement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nvolved in developing various CMA controlled features for existing system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nvolved in Fine Tuning of application in Drupal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nvolved in Security Fixes in the application level (by updating core and contributed modules)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lear understanding of the entire project life cycle including Analysis, Design, and Development. </w:t>
      </w:r>
    </w:p>
    <w:p w:rsidR="006E5943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Developed Object Oriented PHP application. </w:t>
      </w:r>
    </w:p>
    <w:p w:rsidR="005F1879" w:rsidRPr="00750256" w:rsidRDefault="006E5943" w:rsidP="006E5943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Integrated the application with Face Book API</w:t>
      </w:r>
      <w:r w:rsidR="005F1879" w:rsidRPr="00750256">
        <w:rPr>
          <w:rFonts w:eastAsiaTheme="minorEastAsia" w:cstheme="minorHAnsi"/>
        </w:rPr>
        <w:t xml:space="preserve">. </w:t>
      </w:r>
    </w:p>
    <w:p w:rsidR="005F1879" w:rsidRPr="00750256" w:rsidRDefault="005F1879" w:rsidP="00C63934">
      <w:pPr>
        <w:spacing w:after="0"/>
        <w:jc w:val="both"/>
        <w:rPr>
          <w:rFonts w:eastAsiaTheme="minorEastAsia" w:cstheme="minorHAnsi"/>
        </w:rPr>
      </w:pPr>
      <w:r w:rsidRPr="00750256">
        <w:rPr>
          <w:rFonts w:eastAsiaTheme="minorEastAsia" w:cstheme="minorHAnsi"/>
          <w:b/>
        </w:rPr>
        <w:t>Environment:</w:t>
      </w:r>
      <w:r w:rsidR="005A65DA" w:rsidRPr="00750256">
        <w:rPr>
          <w:rFonts w:eastAsiaTheme="minorEastAsia" w:cstheme="minorHAnsi"/>
        </w:rPr>
        <w:t>PHP, Linux, SVN/</w:t>
      </w:r>
      <w:r w:rsidR="001E7FEE" w:rsidRPr="00750256">
        <w:rPr>
          <w:rFonts w:eastAsiaTheme="minorEastAsia" w:cstheme="minorHAnsi"/>
        </w:rPr>
        <w:t>Git,</w:t>
      </w:r>
      <w:r w:rsidR="008B57B4" w:rsidRPr="00750256">
        <w:rPr>
          <w:rFonts w:eastAsiaTheme="minorEastAsia" w:cstheme="minorHAnsi"/>
        </w:rPr>
        <w:t>MySQL</w:t>
      </w:r>
      <w:r w:rsidR="005A65DA" w:rsidRPr="00750256">
        <w:rPr>
          <w:rFonts w:eastAsiaTheme="minorEastAsia" w:cstheme="minorHAnsi"/>
        </w:rPr>
        <w:t>, JavaScript Drupal5, Drupal 6, HTML4/5, CSS 2/3.</w:t>
      </w:r>
    </w:p>
    <w:p w:rsidR="005F1879" w:rsidRPr="00750256" w:rsidRDefault="005F1879" w:rsidP="002E1743">
      <w:pPr>
        <w:spacing w:after="0"/>
        <w:ind w:left="1440" w:hanging="1440"/>
        <w:jc w:val="both"/>
        <w:rPr>
          <w:rFonts w:eastAsiaTheme="minorEastAsia" w:cstheme="minorHAnsi"/>
          <w:b/>
        </w:rPr>
      </w:pPr>
    </w:p>
    <w:p w:rsidR="00011EAF" w:rsidRPr="00750256" w:rsidRDefault="0062783D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Virtusa</w:t>
      </w:r>
      <w:r w:rsidR="00750256" w:rsidRPr="00750256">
        <w:rPr>
          <w:rFonts w:eastAsiaTheme="minorEastAsia" w:cstheme="minorHAnsi"/>
          <w:b/>
        </w:rPr>
        <w:t xml:space="preserve"> </w:t>
      </w:r>
      <w:r w:rsidR="004B58B7" w:rsidRPr="00750256">
        <w:rPr>
          <w:rFonts w:cstheme="minorHAnsi"/>
          <w:b/>
        </w:rPr>
        <w:t>Hyderabad</w:t>
      </w:r>
      <w:r w:rsidR="00501807" w:rsidRPr="00750256">
        <w:rPr>
          <w:rFonts w:cstheme="minorHAnsi"/>
          <w:b/>
        </w:rPr>
        <w:t xml:space="preserve">, </w:t>
      </w:r>
      <w:r w:rsidR="004B58B7" w:rsidRPr="00750256">
        <w:rPr>
          <w:rFonts w:cstheme="minorHAnsi"/>
          <w:b/>
        </w:rPr>
        <w:t>India</w:t>
      </w:r>
      <w:r w:rsidR="000E54AC" w:rsidRPr="00750256">
        <w:rPr>
          <w:rFonts w:cstheme="minorHAnsi"/>
          <w:b/>
        </w:rPr>
        <w:t>(</w:t>
      </w:r>
      <w:r w:rsidR="00F1238D" w:rsidRPr="00750256">
        <w:rPr>
          <w:rFonts w:cstheme="minorHAnsi"/>
          <w:b/>
        </w:rPr>
        <w:t xml:space="preserve">Intern) </w:t>
      </w:r>
      <w:r w:rsidR="00D90BA6" w:rsidRPr="00750256">
        <w:rPr>
          <w:rFonts w:eastAsiaTheme="minorEastAsia" w:cstheme="minorHAnsi"/>
          <w:b/>
        </w:rPr>
        <w:tab/>
      </w:r>
      <w:r w:rsidR="00CF02BA" w:rsidRPr="00750256">
        <w:rPr>
          <w:rFonts w:eastAsiaTheme="minorEastAsia" w:cstheme="minorHAnsi"/>
          <w:b/>
        </w:rPr>
        <w:t>Oct2011</w:t>
      </w:r>
      <w:r w:rsidR="00501807" w:rsidRPr="00750256">
        <w:rPr>
          <w:rFonts w:eastAsiaTheme="minorEastAsia" w:cstheme="minorHAnsi"/>
          <w:b/>
        </w:rPr>
        <w:t xml:space="preserve"> – </w:t>
      </w:r>
      <w:r w:rsidR="00CF02BA" w:rsidRPr="00750256">
        <w:rPr>
          <w:rFonts w:eastAsiaTheme="minorEastAsia" w:cstheme="minorHAnsi"/>
          <w:b/>
        </w:rPr>
        <w:t>Feb 2012</w:t>
      </w:r>
    </w:p>
    <w:p w:rsidR="003E4EC0" w:rsidRPr="00750256" w:rsidRDefault="00C06E6F" w:rsidP="00A134D5">
      <w:pPr>
        <w:shd w:val="clear" w:color="auto" w:fill="7F7F7F" w:themeFill="text1" w:themeFillTint="80"/>
        <w:spacing w:after="0"/>
        <w:ind w:left="1440" w:hanging="1440"/>
        <w:jc w:val="both"/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lastRenderedPageBreak/>
        <w:t>PHP</w:t>
      </w:r>
      <w:r w:rsidR="00501807" w:rsidRPr="00750256">
        <w:rPr>
          <w:rFonts w:eastAsiaTheme="minorEastAsia" w:cstheme="minorHAnsi"/>
          <w:b/>
        </w:rPr>
        <w:t xml:space="preserve"> DEVELOPER</w:t>
      </w:r>
    </w:p>
    <w:p w:rsidR="00555AC9" w:rsidRPr="00750256" w:rsidRDefault="00F44907" w:rsidP="002E1743">
      <w:pPr>
        <w:rPr>
          <w:rFonts w:eastAsiaTheme="minorEastAsia" w:cstheme="minorHAnsi"/>
          <w:b/>
        </w:rPr>
      </w:pPr>
      <w:r w:rsidRPr="00750256">
        <w:rPr>
          <w:rFonts w:eastAsiaTheme="minorEastAsia" w:cstheme="minorHAnsi"/>
          <w:b/>
        </w:rPr>
        <w:t>Responsibilities: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in Gathering and defining user requirements, created software architecture and data models, defined criteria for system testing and defined SDLC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Maintain high volume availability demands using open source tools such as Linux, Apache, PHP, and MySQL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Maintain User groups with Drupal CM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orked with the Model-View-Controller (MVC) architectural pattern, and developed web applications using this pattern or on existing MVC frameworks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nteracted with MySQL database systems through abstraction layer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Used PHP to create and consume web services (SOAP, XML-RPC) and implemented data integrations within the platform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ustomized the website with other contributed modules including tokens, PHP code, CTools, Views, and Panels etc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Used Drush for Drupal website update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Wrote code for multiple chained selects using </w:t>
      </w:r>
      <w:r w:rsidR="00F1238D" w:rsidRPr="00750256">
        <w:rPr>
          <w:rFonts w:eastAsiaTheme="minorEastAsia" w:cstheme="minorHAnsi"/>
        </w:rPr>
        <w:t>jQuery</w:t>
      </w:r>
      <w:r w:rsidRPr="00750256">
        <w:rPr>
          <w:rFonts w:eastAsiaTheme="minorEastAsia" w:cstheme="minorHAnsi"/>
        </w:rPr>
        <w:t xml:space="preserve"> select and JavaScript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Used Linux to maintain and configure Apache/MySQL web server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mplemented customized web view component to load an SWF file and HTML data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Extensively used XML documents with XSLT and CSS3 to translate the content into HTML to present to GUI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Creating UI prototype with website structure, layouts, modules using CSS3, HTML for client acceptance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Modifying PHP, HTML, CSS3, JavaScript, </w:t>
      </w:r>
      <w:r w:rsidR="00F1238D" w:rsidRPr="00750256">
        <w:rPr>
          <w:rFonts w:eastAsiaTheme="minorEastAsia" w:cstheme="minorHAnsi"/>
        </w:rPr>
        <w:t>jQuery</w:t>
      </w:r>
      <w:r w:rsidRPr="00750256">
        <w:rPr>
          <w:rFonts w:eastAsiaTheme="minorEastAsia" w:cstheme="minorHAnsi"/>
        </w:rPr>
        <w:t xml:space="preserve"> according to project requirements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 xml:space="preserve">Identifying and solving issues caused by plugins or feeds under PHP, MYSQL, HTML, CSS3, JavaScript and </w:t>
      </w:r>
      <w:r w:rsidR="00F1238D" w:rsidRPr="00750256">
        <w:rPr>
          <w:rFonts w:eastAsiaTheme="minorEastAsia" w:cstheme="minorHAnsi"/>
        </w:rPr>
        <w:t>jQuery</w:t>
      </w:r>
      <w:r w:rsidRPr="00750256">
        <w:rPr>
          <w:rFonts w:eastAsiaTheme="minorEastAsia" w:cstheme="minorHAnsi"/>
        </w:rPr>
        <w:t xml:space="preserve"> Technology. </w:t>
      </w:r>
    </w:p>
    <w:p w:rsidR="009E49FD" w:rsidRPr="00750256" w:rsidRDefault="009E49FD" w:rsidP="009E49FD">
      <w:pPr>
        <w:pStyle w:val="ListParagraph"/>
        <w:numPr>
          <w:ilvl w:val="0"/>
          <w:numId w:val="15"/>
        </w:num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Used the Model View controller (MVC) framework to build modular and maintainable applications</w:t>
      </w:r>
    </w:p>
    <w:p w:rsidR="00F66A8B" w:rsidRPr="00750256" w:rsidRDefault="009C2DCE" w:rsidP="008F7B3B">
      <w:pPr>
        <w:spacing w:after="0"/>
        <w:jc w:val="both"/>
        <w:rPr>
          <w:rFonts w:eastAsiaTheme="minorEastAsia" w:cstheme="minorHAnsi"/>
        </w:rPr>
      </w:pPr>
      <w:r w:rsidRPr="00750256">
        <w:rPr>
          <w:rFonts w:eastAsiaTheme="minorEastAsia" w:cstheme="minorHAnsi"/>
          <w:b/>
        </w:rPr>
        <w:t>Environment:</w:t>
      </w:r>
      <w:r w:rsidR="00750256" w:rsidRPr="00750256">
        <w:rPr>
          <w:rFonts w:eastAsiaTheme="minorEastAsia" w:cstheme="minorHAnsi"/>
          <w:b/>
        </w:rPr>
        <w:t xml:space="preserve"> </w:t>
      </w:r>
      <w:r w:rsidR="00692437" w:rsidRPr="00750256">
        <w:rPr>
          <w:rFonts w:eastAsiaTheme="minorEastAsia" w:cstheme="minorHAnsi"/>
        </w:rPr>
        <w:t xml:space="preserve">HTML, </w:t>
      </w:r>
      <w:r w:rsidR="00750256" w:rsidRPr="00750256">
        <w:rPr>
          <w:rFonts w:eastAsiaTheme="minorEastAsia" w:cstheme="minorHAnsi"/>
        </w:rPr>
        <w:t>C++</w:t>
      </w:r>
      <w:r w:rsidR="00692437" w:rsidRPr="00750256">
        <w:rPr>
          <w:rFonts w:eastAsiaTheme="minorEastAsia" w:cstheme="minorHAnsi"/>
        </w:rPr>
        <w:t xml:space="preserve">, JavaScript, XML, XHTML, DOM, DHTML, PHP Oracle database, </w:t>
      </w:r>
      <w:r w:rsidR="00EF2A3F" w:rsidRPr="00750256">
        <w:rPr>
          <w:rFonts w:eastAsiaTheme="minorEastAsia" w:cstheme="minorHAnsi"/>
        </w:rPr>
        <w:t>SQL</w:t>
      </w:r>
    </w:p>
    <w:p w:rsidR="008D2B0F" w:rsidRPr="00750256" w:rsidRDefault="008D2B0F" w:rsidP="002E1743">
      <w:pPr>
        <w:rPr>
          <w:rFonts w:eastAsiaTheme="minorEastAsia" w:cstheme="minorHAnsi"/>
        </w:rPr>
      </w:pPr>
    </w:p>
    <w:p w:rsidR="00123A2F" w:rsidRPr="00750256" w:rsidRDefault="00B94AA1" w:rsidP="00A815AA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808080" w:themeFill="background1" w:themeFillShade="80"/>
        <w:jc w:val="center"/>
        <w:rPr>
          <w:rFonts w:cstheme="minorHAnsi"/>
          <w:b/>
          <w:color w:val="808080" w:themeColor="background1" w:themeShade="80"/>
        </w:rPr>
      </w:pPr>
      <w:r w:rsidRPr="00750256">
        <w:rPr>
          <w:rFonts w:cstheme="minorHAnsi"/>
          <w:b/>
        </w:rPr>
        <w:t>Education</w:t>
      </w:r>
    </w:p>
    <w:p w:rsidR="00123A2F" w:rsidRPr="00750256" w:rsidRDefault="006830E8" w:rsidP="002E1743">
      <w:pPr>
        <w:rPr>
          <w:rFonts w:eastAsiaTheme="minorEastAsia" w:cstheme="minorHAnsi"/>
        </w:rPr>
      </w:pPr>
      <w:r w:rsidRPr="00750256">
        <w:rPr>
          <w:rFonts w:eastAsiaTheme="minorEastAsia" w:cstheme="minorHAnsi"/>
        </w:rPr>
        <w:t>Master’s</w:t>
      </w:r>
      <w:r w:rsidR="0078257C" w:rsidRPr="00750256">
        <w:rPr>
          <w:rFonts w:eastAsiaTheme="minorEastAsia" w:cstheme="minorHAnsi"/>
        </w:rPr>
        <w:t xml:space="preserve"> in</w:t>
      </w:r>
      <w:r w:rsidR="007C4694" w:rsidRPr="00750256">
        <w:rPr>
          <w:rFonts w:eastAsiaTheme="minorEastAsia" w:cstheme="minorHAnsi"/>
        </w:rPr>
        <w:t xml:space="preserve"> Computer Science.</w:t>
      </w:r>
    </w:p>
    <w:sectPr w:rsidR="00123A2F" w:rsidRPr="00750256" w:rsidSect="00A815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64BD" w:rsidRDefault="008E64BD" w:rsidP="00A815AA">
      <w:pPr>
        <w:spacing w:after="0" w:line="240" w:lineRule="auto"/>
      </w:pPr>
      <w:r>
        <w:separator/>
      </w:r>
    </w:p>
  </w:endnote>
  <w:endnote w:type="continuationSeparator" w:id="1">
    <w:p w:rsidR="008E64BD" w:rsidRDefault="008E64BD" w:rsidP="00A81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64BD" w:rsidRDefault="008E64BD" w:rsidP="00A815AA">
      <w:pPr>
        <w:spacing w:after="0" w:line="240" w:lineRule="auto"/>
      </w:pPr>
      <w:r>
        <w:separator/>
      </w:r>
    </w:p>
  </w:footnote>
  <w:footnote w:type="continuationSeparator" w:id="1">
    <w:p w:rsidR="008E64BD" w:rsidRDefault="008E64BD" w:rsidP="00A815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BB270F"/>
    <w:multiLevelType w:val="hybridMultilevel"/>
    <w:tmpl w:val="41B4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D774BB"/>
    <w:multiLevelType w:val="hybridMultilevel"/>
    <w:tmpl w:val="F5926A14"/>
    <w:lvl w:ilvl="0" w:tplc="2DEC4540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98B2FF0"/>
    <w:multiLevelType w:val="hybridMultilevel"/>
    <w:tmpl w:val="7E029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D36EC8"/>
    <w:multiLevelType w:val="hybridMultilevel"/>
    <w:tmpl w:val="345E709A"/>
    <w:lvl w:ilvl="0" w:tplc="2DEC4540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CBD0136"/>
    <w:multiLevelType w:val="hybridMultilevel"/>
    <w:tmpl w:val="62BEA0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622B"/>
    <w:multiLevelType w:val="hybridMultilevel"/>
    <w:tmpl w:val="B858B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971CEF"/>
    <w:multiLevelType w:val="hybridMultilevel"/>
    <w:tmpl w:val="516E3E16"/>
    <w:lvl w:ilvl="0" w:tplc="2DEC4540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7E2778"/>
    <w:multiLevelType w:val="hybridMultilevel"/>
    <w:tmpl w:val="BA445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C0534F"/>
    <w:multiLevelType w:val="hybridMultilevel"/>
    <w:tmpl w:val="9D44A7C4"/>
    <w:lvl w:ilvl="0" w:tplc="2DEC4540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8157E9"/>
    <w:multiLevelType w:val="hybridMultilevel"/>
    <w:tmpl w:val="AC769C1C"/>
    <w:lvl w:ilvl="0" w:tplc="2DEC4540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B96265"/>
    <w:multiLevelType w:val="hybridMultilevel"/>
    <w:tmpl w:val="088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3632FB"/>
    <w:multiLevelType w:val="hybridMultilevel"/>
    <w:tmpl w:val="F63A9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D3727E"/>
    <w:multiLevelType w:val="hybridMultilevel"/>
    <w:tmpl w:val="4CBC16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C33328C"/>
    <w:multiLevelType w:val="hybridMultilevel"/>
    <w:tmpl w:val="DF94D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B233BE"/>
    <w:multiLevelType w:val="hybridMultilevel"/>
    <w:tmpl w:val="80444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77932BB"/>
    <w:multiLevelType w:val="hybridMultilevel"/>
    <w:tmpl w:val="A32E8B84"/>
    <w:lvl w:ilvl="0" w:tplc="53902C9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D7837EC"/>
    <w:multiLevelType w:val="hybridMultilevel"/>
    <w:tmpl w:val="0C9632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2"/>
  </w:num>
  <w:num w:numId="4">
    <w:abstractNumId w:val="10"/>
  </w:num>
  <w:num w:numId="5">
    <w:abstractNumId w:val="14"/>
  </w:num>
  <w:num w:numId="6">
    <w:abstractNumId w:val="7"/>
  </w:num>
  <w:num w:numId="7">
    <w:abstractNumId w:val="5"/>
  </w:num>
  <w:num w:numId="8">
    <w:abstractNumId w:val="13"/>
  </w:num>
  <w:num w:numId="9">
    <w:abstractNumId w:val="4"/>
  </w:num>
  <w:num w:numId="10">
    <w:abstractNumId w:val="3"/>
  </w:num>
  <w:num w:numId="11">
    <w:abstractNumId w:val="6"/>
  </w:num>
  <w:num w:numId="12">
    <w:abstractNumId w:val="1"/>
  </w:num>
  <w:num w:numId="13">
    <w:abstractNumId w:val="8"/>
  </w:num>
  <w:num w:numId="14">
    <w:abstractNumId w:val="9"/>
  </w:num>
  <w:num w:numId="15">
    <w:abstractNumId w:val="15"/>
  </w:num>
  <w:num w:numId="16">
    <w:abstractNumId w:val="12"/>
  </w:num>
  <w:num w:numId="1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EzNjQzMTMxNjIwN7NQ0lEKTi0uzszPAykwqwUAqBw5fywAAAA="/>
  </w:docVars>
  <w:rsids>
    <w:rsidRoot w:val="009D3F75"/>
    <w:rsid w:val="0000065B"/>
    <w:rsid w:val="000018CA"/>
    <w:rsid w:val="000023B1"/>
    <w:rsid w:val="00005469"/>
    <w:rsid w:val="00006E48"/>
    <w:rsid w:val="00010FF2"/>
    <w:rsid w:val="00011EAF"/>
    <w:rsid w:val="00013C58"/>
    <w:rsid w:val="00013E8E"/>
    <w:rsid w:val="00021D46"/>
    <w:rsid w:val="000222B2"/>
    <w:rsid w:val="00024771"/>
    <w:rsid w:val="00025801"/>
    <w:rsid w:val="00025E60"/>
    <w:rsid w:val="000300CE"/>
    <w:rsid w:val="000317DE"/>
    <w:rsid w:val="00034B85"/>
    <w:rsid w:val="00035732"/>
    <w:rsid w:val="00040241"/>
    <w:rsid w:val="00043C85"/>
    <w:rsid w:val="000464EA"/>
    <w:rsid w:val="00051467"/>
    <w:rsid w:val="0005415F"/>
    <w:rsid w:val="0005417F"/>
    <w:rsid w:val="0005471D"/>
    <w:rsid w:val="000607D5"/>
    <w:rsid w:val="000618AD"/>
    <w:rsid w:val="000619BE"/>
    <w:rsid w:val="00067402"/>
    <w:rsid w:val="00067CCE"/>
    <w:rsid w:val="000704CB"/>
    <w:rsid w:val="000706F2"/>
    <w:rsid w:val="00071847"/>
    <w:rsid w:val="000725F6"/>
    <w:rsid w:val="00074A7B"/>
    <w:rsid w:val="00074C2D"/>
    <w:rsid w:val="00074D17"/>
    <w:rsid w:val="0007665F"/>
    <w:rsid w:val="0007674F"/>
    <w:rsid w:val="00077911"/>
    <w:rsid w:val="00077945"/>
    <w:rsid w:val="00083DA7"/>
    <w:rsid w:val="00086BF7"/>
    <w:rsid w:val="00092404"/>
    <w:rsid w:val="00092CCA"/>
    <w:rsid w:val="00093948"/>
    <w:rsid w:val="00097413"/>
    <w:rsid w:val="00097569"/>
    <w:rsid w:val="00097A2F"/>
    <w:rsid w:val="000A1A99"/>
    <w:rsid w:val="000A3659"/>
    <w:rsid w:val="000A7B47"/>
    <w:rsid w:val="000B2092"/>
    <w:rsid w:val="000B3915"/>
    <w:rsid w:val="000B7235"/>
    <w:rsid w:val="000B7F03"/>
    <w:rsid w:val="000C023A"/>
    <w:rsid w:val="000C19F9"/>
    <w:rsid w:val="000C48B1"/>
    <w:rsid w:val="000C6537"/>
    <w:rsid w:val="000C6582"/>
    <w:rsid w:val="000C6D5D"/>
    <w:rsid w:val="000C7DFB"/>
    <w:rsid w:val="000D596F"/>
    <w:rsid w:val="000D65E3"/>
    <w:rsid w:val="000D7701"/>
    <w:rsid w:val="000D7D83"/>
    <w:rsid w:val="000E36AB"/>
    <w:rsid w:val="000E40AE"/>
    <w:rsid w:val="000E54AC"/>
    <w:rsid w:val="000E6E7A"/>
    <w:rsid w:val="000E7F13"/>
    <w:rsid w:val="000F0A2B"/>
    <w:rsid w:val="00101269"/>
    <w:rsid w:val="00101A7A"/>
    <w:rsid w:val="0010326C"/>
    <w:rsid w:val="00105164"/>
    <w:rsid w:val="001052A0"/>
    <w:rsid w:val="001060FB"/>
    <w:rsid w:val="00112313"/>
    <w:rsid w:val="0011307C"/>
    <w:rsid w:val="00117890"/>
    <w:rsid w:val="00117DEA"/>
    <w:rsid w:val="00120AF8"/>
    <w:rsid w:val="001214C3"/>
    <w:rsid w:val="00123A2F"/>
    <w:rsid w:val="001258AC"/>
    <w:rsid w:val="00126C74"/>
    <w:rsid w:val="0012753E"/>
    <w:rsid w:val="00132945"/>
    <w:rsid w:val="00133A6A"/>
    <w:rsid w:val="00134758"/>
    <w:rsid w:val="0013515B"/>
    <w:rsid w:val="00136067"/>
    <w:rsid w:val="00140C33"/>
    <w:rsid w:val="001410D8"/>
    <w:rsid w:val="00144990"/>
    <w:rsid w:val="001473B9"/>
    <w:rsid w:val="001526A9"/>
    <w:rsid w:val="00156492"/>
    <w:rsid w:val="00162327"/>
    <w:rsid w:val="0016395E"/>
    <w:rsid w:val="00164867"/>
    <w:rsid w:val="00165384"/>
    <w:rsid w:val="00172C46"/>
    <w:rsid w:val="00173F2F"/>
    <w:rsid w:val="0018123D"/>
    <w:rsid w:val="00182B1A"/>
    <w:rsid w:val="001838F5"/>
    <w:rsid w:val="001853F5"/>
    <w:rsid w:val="00186806"/>
    <w:rsid w:val="00191245"/>
    <w:rsid w:val="0019212A"/>
    <w:rsid w:val="00193162"/>
    <w:rsid w:val="00193ABB"/>
    <w:rsid w:val="00194750"/>
    <w:rsid w:val="00196EBE"/>
    <w:rsid w:val="001976C7"/>
    <w:rsid w:val="001A0B08"/>
    <w:rsid w:val="001A1969"/>
    <w:rsid w:val="001A2E9F"/>
    <w:rsid w:val="001A3D2F"/>
    <w:rsid w:val="001A5327"/>
    <w:rsid w:val="001A589E"/>
    <w:rsid w:val="001A670A"/>
    <w:rsid w:val="001B071A"/>
    <w:rsid w:val="001B1B17"/>
    <w:rsid w:val="001B1DB0"/>
    <w:rsid w:val="001B310D"/>
    <w:rsid w:val="001B38E0"/>
    <w:rsid w:val="001B6F21"/>
    <w:rsid w:val="001C133D"/>
    <w:rsid w:val="001C15C4"/>
    <w:rsid w:val="001C33FF"/>
    <w:rsid w:val="001C3B77"/>
    <w:rsid w:val="001C4499"/>
    <w:rsid w:val="001C6E18"/>
    <w:rsid w:val="001D1AFD"/>
    <w:rsid w:val="001D2884"/>
    <w:rsid w:val="001D37FE"/>
    <w:rsid w:val="001D6B64"/>
    <w:rsid w:val="001E154B"/>
    <w:rsid w:val="001E43BA"/>
    <w:rsid w:val="001E5874"/>
    <w:rsid w:val="001E7FEE"/>
    <w:rsid w:val="001F0723"/>
    <w:rsid w:val="001F12F2"/>
    <w:rsid w:val="001F1347"/>
    <w:rsid w:val="001F1D13"/>
    <w:rsid w:val="001F1EDF"/>
    <w:rsid w:val="001F4E45"/>
    <w:rsid w:val="001F57A6"/>
    <w:rsid w:val="00200EE9"/>
    <w:rsid w:val="0020141A"/>
    <w:rsid w:val="00202089"/>
    <w:rsid w:val="00205328"/>
    <w:rsid w:val="00207594"/>
    <w:rsid w:val="0021128E"/>
    <w:rsid w:val="0021495C"/>
    <w:rsid w:val="00220755"/>
    <w:rsid w:val="002213BB"/>
    <w:rsid w:val="002222E2"/>
    <w:rsid w:val="00222BE6"/>
    <w:rsid w:val="0022633A"/>
    <w:rsid w:val="00227C58"/>
    <w:rsid w:val="00227E36"/>
    <w:rsid w:val="00231768"/>
    <w:rsid w:val="00232936"/>
    <w:rsid w:val="00233A80"/>
    <w:rsid w:val="00233D51"/>
    <w:rsid w:val="002340AF"/>
    <w:rsid w:val="00235DDC"/>
    <w:rsid w:val="00236FC0"/>
    <w:rsid w:val="00245093"/>
    <w:rsid w:val="00245AC2"/>
    <w:rsid w:val="00247F0A"/>
    <w:rsid w:val="00251C4A"/>
    <w:rsid w:val="00251FE5"/>
    <w:rsid w:val="0025407B"/>
    <w:rsid w:val="00254CAF"/>
    <w:rsid w:val="002575F3"/>
    <w:rsid w:val="00260190"/>
    <w:rsid w:val="00262CE2"/>
    <w:rsid w:val="00266535"/>
    <w:rsid w:val="00267053"/>
    <w:rsid w:val="00267BB5"/>
    <w:rsid w:val="00270BA9"/>
    <w:rsid w:val="0027124E"/>
    <w:rsid w:val="0027420A"/>
    <w:rsid w:val="00274E7A"/>
    <w:rsid w:val="00280A40"/>
    <w:rsid w:val="0028160F"/>
    <w:rsid w:val="0028184E"/>
    <w:rsid w:val="00281EE8"/>
    <w:rsid w:val="00284494"/>
    <w:rsid w:val="002855D8"/>
    <w:rsid w:val="00285F2E"/>
    <w:rsid w:val="00286B45"/>
    <w:rsid w:val="002871C8"/>
    <w:rsid w:val="0029167B"/>
    <w:rsid w:val="00291C20"/>
    <w:rsid w:val="002935C6"/>
    <w:rsid w:val="002945A3"/>
    <w:rsid w:val="0029473D"/>
    <w:rsid w:val="00296AB2"/>
    <w:rsid w:val="00297CC4"/>
    <w:rsid w:val="002A4068"/>
    <w:rsid w:val="002A473E"/>
    <w:rsid w:val="002A5324"/>
    <w:rsid w:val="002A55E7"/>
    <w:rsid w:val="002A5FB8"/>
    <w:rsid w:val="002A7007"/>
    <w:rsid w:val="002A7B90"/>
    <w:rsid w:val="002B0244"/>
    <w:rsid w:val="002B06CB"/>
    <w:rsid w:val="002B074F"/>
    <w:rsid w:val="002B2A8E"/>
    <w:rsid w:val="002C1CA8"/>
    <w:rsid w:val="002C3BC8"/>
    <w:rsid w:val="002C4825"/>
    <w:rsid w:val="002C5BE1"/>
    <w:rsid w:val="002C73AA"/>
    <w:rsid w:val="002D0BEF"/>
    <w:rsid w:val="002D0E07"/>
    <w:rsid w:val="002D0E84"/>
    <w:rsid w:val="002D251F"/>
    <w:rsid w:val="002D442A"/>
    <w:rsid w:val="002D4834"/>
    <w:rsid w:val="002D789E"/>
    <w:rsid w:val="002E0E35"/>
    <w:rsid w:val="002E1743"/>
    <w:rsid w:val="002E2642"/>
    <w:rsid w:val="002E3F61"/>
    <w:rsid w:val="002E6189"/>
    <w:rsid w:val="002E6B03"/>
    <w:rsid w:val="002E743B"/>
    <w:rsid w:val="002F54AD"/>
    <w:rsid w:val="002F6131"/>
    <w:rsid w:val="002F63E9"/>
    <w:rsid w:val="002F7AA1"/>
    <w:rsid w:val="00300B7E"/>
    <w:rsid w:val="00302F95"/>
    <w:rsid w:val="00303593"/>
    <w:rsid w:val="00305094"/>
    <w:rsid w:val="003062FF"/>
    <w:rsid w:val="00306BE7"/>
    <w:rsid w:val="00311DFA"/>
    <w:rsid w:val="003121A8"/>
    <w:rsid w:val="00314866"/>
    <w:rsid w:val="003148E0"/>
    <w:rsid w:val="003163F2"/>
    <w:rsid w:val="00323715"/>
    <w:rsid w:val="00323B24"/>
    <w:rsid w:val="00323D69"/>
    <w:rsid w:val="00324240"/>
    <w:rsid w:val="00325E91"/>
    <w:rsid w:val="003304AF"/>
    <w:rsid w:val="00331712"/>
    <w:rsid w:val="003323FE"/>
    <w:rsid w:val="00335D1B"/>
    <w:rsid w:val="00335F21"/>
    <w:rsid w:val="00336C2A"/>
    <w:rsid w:val="00340B3F"/>
    <w:rsid w:val="003424E7"/>
    <w:rsid w:val="003430C2"/>
    <w:rsid w:val="00343EE6"/>
    <w:rsid w:val="0034542B"/>
    <w:rsid w:val="00345479"/>
    <w:rsid w:val="00345BC7"/>
    <w:rsid w:val="003501D5"/>
    <w:rsid w:val="00351EE7"/>
    <w:rsid w:val="00352A72"/>
    <w:rsid w:val="00352AD8"/>
    <w:rsid w:val="003553B2"/>
    <w:rsid w:val="003555D9"/>
    <w:rsid w:val="00357F4F"/>
    <w:rsid w:val="003604E9"/>
    <w:rsid w:val="00361777"/>
    <w:rsid w:val="00363A37"/>
    <w:rsid w:val="0036458E"/>
    <w:rsid w:val="00367048"/>
    <w:rsid w:val="0037143E"/>
    <w:rsid w:val="0037164A"/>
    <w:rsid w:val="00373362"/>
    <w:rsid w:val="00376CAF"/>
    <w:rsid w:val="0038116B"/>
    <w:rsid w:val="0038188E"/>
    <w:rsid w:val="00381A0E"/>
    <w:rsid w:val="00382E95"/>
    <w:rsid w:val="00385BD5"/>
    <w:rsid w:val="00386C88"/>
    <w:rsid w:val="00387A21"/>
    <w:rsid w:val="00387B5F"/>
    <w:rsid w:val="003929D7"/>
    <w:rsid w:val="003971A1"/>
    <w:rsid w:val="003975F3"/>
    <w:rsid w:val="003A2E77"/>
    <w:rsid w:val="003A6468"/>
    <w:rsid w:val="003A6D86"/>
    <w:rsid w:val="003B2E50"/>
    <w:rsid w:val="003B32A2"/>
    <w:rsid w:val="003C35AA"/>
    <w:rsid w:val="003C4C4B"/>
    <w:rsid w:val="003C4CC4"/>
    <w:rsid w:val="003C4FA5"/>
    <w:rsid w:val="003C5067"/>
    <w:rsid w:val="003C52D6"/>
    <w:rsid w:val="003C7296"/>
    <w:rsid w:val="003C7B8D"/>
    <w:rsid w:val="003C7BC7"/>
    <w:rsid w:val="003D070C"/>
    <w:rsid w:val="003D0E7A"/>
    <w:rsid w:val="003D2751"/>
    <w:rsid w:val="003D6430"/>
    <w:rsid w:val="003E17F7"/>
    <w:rsid w:val="003E1DC5"/>
    <w:rsid w:val="003E3BC2"/>
    <w:rsid w:val="003E4CD6"/>
    <w:rsid w:val="003E4EC0"/>
    <w:rsid w:val="003E665A"/>
    <w:rsid w:val="003E6D3A"/>
    <w:rsid w:val="003F26D4"/>
    <w:rsid w:val="003F3BD5"/>
    <w:rsid w:val="003F5BBA"/>
    <w:rsid w:val="00401A2F"/>
    <w:rsid w:val="00401A3C"/>
    <w:rsid w:val="00401B93"/>
    <w:rsid w:val="00402BD9"/>
    <w:rsid w:val="004044EF"/>
    <w:rsid w:val="004075A5"/>
    <w:rsid w:val="00411AD3"/>
    <w:rsid w:val="00414A86"/>
    <w:rsid w:val="00414C8B"/>
    <w:rsid w:val="00415D7F"/>
    <w:rsid w:val="0041641D"/>
    <w:rsid w:val="004174C0"/>
    <w:rsid w:val="00420D65"/>
    <w:rsid w:val="00422C2D"/>
    <w:rsid w:val="004261AF"/>
    <w:rsid w:val="004304CF"/>
    <w:rsid w:val="00441F82"/>
    <w:rsid w:val="004426FB"/>
    <w:rsid w:val="00443913"/>
    <w:rsid w:val="004524C6"/>
    <w:rsid w:val="00456FA3"/>
    <w:rsid w:val="00457BB0"/>
    <w:rsid w:val="00460796"/>
    <w:rsid w:val="00460C9E"/>
    <w:rsid w:val="00461187"/>
    <w:rsid w:val="00461201"/>
    <w:rsid w:val="00463288"/>
    <w:rsid w:val="00465DCB"/>
    <w:rsid w:val="004713F8"/>
    <w:rsid w:val="00472724"/>
    <w:rsid w:val="00473B33"/>
    <w:rsid w:val="00477103"/>
    <w:rsid w:val="0048438A"/>
    <w:rsid w:val="004849DC"/>
    <w:rsid w:val="00484E93"/>
    <w:rsid w:val="00486AA0"/>
    <w:rsid w:val="00486CE1"/>
    <w:rsid w:val="0048770D"/>
    <w:rsid w:val="004879EE"/>
    <w:rsid w:val="00490BD1"/>
    <w:rsid w:val="00491DA1"/>
    <w:rsid w:val="00496194"/>
    <w:rsid w:val="00496442"/>
    <w:rsid w:val="004A1870"/>
    <w:rsid w:val="004A43C8"/>
    <w:rsid w:val="004A5AA8"/>
    <w:rsid w:val="004B279B"/>
    <w:rsid w:val="004B48D1"/>
    <w:rsid w:val="004B5888"/>
    <w:rsid w:val="004B58B7"/>
    <w:rsid w:val="004B783C"/>
    <w:rsid w:val="004C1389"/>
    <w:rsid w:val="004C1644"/>
    <w:rsid w:val="004C585D"/>
    <w:rsid w:val="004C62E2"/>
    <w:rsid w:val="004C6C33"/>
    <w:rsid w:val="004D15BF"/>
    <w:rsid w:val="004D5F30"/>
    <w:rsid w:val="004E17EB"/>
    <w:rsid w:val="004E3257"/>
    <w:rsid w:val="004E6AD4"/>
    <w:rsid w:val="004E7771"/>
    <w:rsid w:val="004F065C"/>
    <w:rsid w:val="004F5CEB"/>
    <w:rsid w:val="0050049E"/>
    <w:rsid w:val="005008E7"/>
    <w:rsid w:val="00501312"/>
    <w:rsid w:val="00501807"/>
    <w:rsid w:val="00505168"/>
    <w:rsid w:val="00511E5C"/>
    <w:rsid w:val="005135E8"/>
    <w:rsid w:val="005135F8"/>
    <w:rsid w:val="005137B7"/>
    <w:rsid w:val="00513C54"/>
    <w:rsid w:val="00514C4E"/>
    <w:rsid w:val="005165FE"/>
    <w:rsid w:val="005200FC"/>
    <w:rsid w:val="00521F21"/>
    <w:rsid w:val="0052522B"/>
    <w:rsid w:val="005252EE"/>
    <w:rsid w:val="005279E2"/>
    <w:rsid w:val="00532130"/>
    <w:rsid w:val="00532C7B"/>
    <w:rsid w:val="00533164"/>
    <w:rsid w:val="005340A5"/>
    <w:rsid w:val="00536118"/>
    <w:rsid w:val="005376FB"/>
    <w:rsid w:val="00540073"/>
    <w:rsid w:val="0054017D"/>
    <w:rsid w:val="00542CAA"/>
    <w:rsid w:val="0054443F"/>
    <w:rsid w:val="00544CAB"/>
    <w:rsid w:val="005460C4"/>
    <w:rsid w:val="0054709D"/>
    <w:rsid w:val="005476F5"/>
    <w:rsid w:val="00547B26"/>
    <w:rsid w:val="00552628"/>
    <w:rsid w:val="00553B7B"/>
    <w:rsid w:val="0055509F"/>
    <w:rsid w:val="005553A6"/>
    <w:rsid w:val="00555AC9"/>
    <w:rsid w:val="00560B2F"/>
    <w:rsid w:val="00561491"/>
    <w:rsid w:val="00562D50"/>
    <w:rsid w:val="005676A7"/>
    <w:rsid w:val="00572850"/>
    <w:rsid w:val="00572F28"/>
    <w:rsid w:val="00574584"/>
    <w:rsid w:val="00575629"/>
    <w:rsid w:val="00575F12"/>
    <w:rsid w:val="00576C31"/>
    <w:rsid w:val="005815C9"/>
    <w:rsid w:val="00581BFD"/>
    <w:rsid w:val="00582B5A"/>
    <w:rsid w:val="00586927"/>
    <w:rsid w:val="005875E9"/>
    <w:rsid w:val="005877DB"/>
    <w:rsid w:val="005912FA"/>
    <w:rsid w:val="00595EA7"/>
    <w:rsid w:val="00595F91"/>
    <w:rsid w:val="00596799"/>
    <w:rsid w:val="00597D1B"/>
    <w:rsid w:val="005A2AEA"/>
    <w:rsid w:val="005A30E8"/>
    <w:rsid w:val="005A3BF1"/>
    <w:rsid w:val="005A3CE1"/>
    <w:rsid w:val="005A443F"/>
    <w:rsid w:val="005A4BB6"/>
    <w:rsid w:val="005A4F74"/>
    <w:rsid w:val="005A65DA"/>
    <w:rsid w:val="005B0A79"/>
    <w:rsid w:val="005B13F9"/>
    <w:rsid w:val="005B26C3"/>
    <w:rsid w:val="005B5B49"/>
    <w:rsid w:val="005B6B7F"/>
    <w:rsid w:val="005B7C23"/>
    <w:rsid w:val="005C2645"/>
    <w:rsid w:val="005C3370"/>
    <w:rsid w:val="005C4939"/>
    <w:rsid w:val="005C508A"/>
    <w:rsid w:val="005C53E5"/>
    <w:rsid w:val="005C5910"/>
    <w:rsid w:val="005C5C7F"/>
    <w:rsid w:val="005C751F"/>
    <w:rsid w:val="005D0E22"/>
    <w:rsid w:val="005D42C0"/>
    <w:rsid w:val="005D521D"/>
    <w:rsid w:val="005D6596"/>
    <w:rsid w:val="005D65E3"/>
    <w:rsid w:val="005E1CF0"/>
    <w:rsid w:val="005E288D"/>
    <w:rsid w:val="005E37F8"/>
    <w:rsid w:val="005E3F6E"/>
    <w:rsid w:val="005E57ED"/>
    <w:rsid w:val="005E614F"/>
    <w:rsid w:val="005E667D"/>
    <w:rsid w:val="005F032C"/>
    <w:rsid w:val="005F0AE8"/>
    <w:rsid w:val="005F1879"/>
    <w:rsid w:val="006011E7"/>
    <w:rsid w:val="00601A4F"/>
    <w:rsid w:val="00604222"/>
    <w:rsid w:val="006047B0"/>
    <w:rsid w:val="0060739E"/>
    <w:rsid w:val="00610919"/>
    <w:rsid w:val="00610EFB"/>
    <w:rsid w:val="00611B9E"/>
    <w:rsid w:val="00611D2B"/>
    <w:rsid w:val="0061240C"/>
    <w:rsid w:val="00613EAC"/>
    <w:rsid w:val="00620CE7"/>
    <w:rsid w:val="0062288E"/>
    <w:rsid w:val="0062537E"/>
    <w:rsid w:val="0062783D"/>
    <w:rsid w:val="006318AF"/>
    <w:rsid w:val="00634FF2"/>
    <w:rsid w:val="00637C59"/>
    <w:rsid w:val="0064200F"/>
    <w:rsid w:val="00645F4F"/>
    <w:rsid w:val="00646089"/>
    <w:rsid w:val="0065409D"/>
    <w:rsid w:val="00654A1C"/>
    <w:rsid w:val="0065504E"/>
    <w:rsid w:val="006619BB"/>
    <w:rsid w:val="00663DB7"/>
    <w:rsid w:val="006658B6"/>
    <w:rsid w:val="00666AD2"/>
    <w:rsid w:val="00667256"/>
    <w:rsid w:val="006767E3"/>
    <w:rsid w:val="0067716A"/>
    <w:rsid w:val="006779D1"/>
    <w:rsid w:val="00682304"/>
    <w:rsid w:val="006830E8"/>
    <w:rsid w:val="00683735"/>
    <w:rsid w:val="00685FEC"/>
    <w:rsid w:val="00690532"/>
    <w:rsid w:val="006921CD"/>
    <w:rsid w:val="00692437"/>
    <w:rsid w:val="0069247D"/>
    <w:rsid w:val="00693403"/>
    <w:rsid w:val="00693F8E"/>
    <w:rsid w:val="00694D70"/>
    <w:rsid w:val="00697AE3"/>
    <w:rsid w:val="006A1E1C"/>
    <w:rsid w:val="006A5B97"/>
    <w:rsid w:val="006B18D2"/>
    <w:rsid w:val="006B26CB"/>
    <w:rsid w:val="006B53BC"/>
    <w:rsid w:val="006B6D89"/>
    <w:rsid w:val="006B6FC3"/>
    <w:rsid w:val="006C039C"/>
    <w:rsid w:val="006C1F89"/>
    <w:rsid w:val="006C4AF9"/>
    <w:rsid w:val="006D062A"/>
    <w:rsid w:val="006D26D6"/>
    <w:rsid w:val="006D2F35"/>
    <w:rsid w:val="006D67AB"/>
    <w:rsid w:val="006D6BAC"/>
    <w:rsid w:val="006E4D76"/>
    <w:rsid w:val="006E5943"/>
    <w:rsid w:val="006F0877"/>
    <w:rsid w:val="006F1A39"/>
    <w:rsid w:val="006F1DEF"/>
    <w:rsid w:val="006F4D6C"/>
    <w:rsid w:val="006F73AA"/>
    <w:rsid w:val="00700494"/>
    <w:rsid w:val="00700895"/>
    <w:rsid w:val="007010B9"/>
    <w:rsid w:val="00701D28"/>
    <w:rsid w:val="00703932"/>
    <w:rsid w:val="0070682F"/>
    <w:rsid w:val="007123BD"/>
    <w:rsid w:val="007136B9"/>
    <w:rsid w:val="0071395B"/>
    <w:rsid w:val="00716B79"/>
    <w:rsid w:val="0071718A"/>
    <w:rsid w:val="00721353"/>
    <w:rsid w:val="00721916"/>
    <w:rsid w:val="007229FE"/>
    <w:rsid w:val="0072305F"/>
    <w:rsid w:val="0072370E"/>
    <w:rsid w:val="00723E4D"/>
    <w:rsid w:val="00723EC6"/>
    <w:rsid w:val="0073002C"/>
    <w:rsid w:val="00732CB0"/>
    <w:rsid w:val="0073435A"/>
    <w:rsid w:val="0073564C"/>
    <w:rsid w:val="00737DCF"/>
    <w:rsid w:val="00740683"/>
    <w:rsid w:val="00742D5B"/>
    <w:rsid w:val="007432CD"/>
    <w:rsid w:val="00745F05"/>
    <w:rsid w:val="00746094"/>
    <w:rsid w:val="007477A1"/>
    <w:rsid w:val="00750256"/>
    <w:rsid w:val="00750E9A"/>
    <w:rsid w:val="00751BB3"/>
    <w:rsid w:val="00752200"/>
    <w:rsid w:val="00753AA7"/>
    <w:rsid w:val="0075431F"/>
    <w:rsid w:val="007556BA"/>
    <w:rsid w:val="00757624"/>
    <w:rsid w:val="00760740"/>
    <w:rsid w:val="0076271F"/>
    <w:rsid w:val="00767B96"/>
    <w:rsid w:val="007716DF"/>
    <w:rsid w:val="00777B57"/>
    <w:rsid w:val="007820FA"/>
    <w:rsid w:val="0078257C"/>
    <w:rsid w:val="00783800"/>
    <w:rsid w:val="00786A5A"/>
    <w:rsid w:val="007909D2"/>
    <w:rsid w:val="00794B6F"/>
    <w:rsid w:val="007A2A12"/>
    <w:rsid w:val="007A5E17"/>
    <w:rsid w:val="007A6245"/>
    <w:rsid w:val="007B02B4"/>
    <w:rsid w:val="007B0545"/>
    <w:rsid w:val="007B2A3F"/>
    <w:rsid w:val="007C03A7"/>
    <w:rsid w:val="007C0F3D"/>
    <w:rsid w:val="007C3C2D"/>
    <w:rsid w:val="007C3DB6"/>
    <w:rsid w:val="007C4694"/>
    <w:rsid w:val="007C74D9"/>
    <w:rsid w:val="007D1D8D"/>
    <w:rsid w:val="007D547F"/>
    <w:rsid w:val="007D556D"/>
    <w:rsid w:val="007D72F9"/>
    <w:rsid w:val="007D73F0"/>
    <w:rsid w:val="007E1D23"/>
    <w:rsid w:val="007E2512"/>
    <w:rsid w:val="007E4FA5"/>
    <w:rsid w:val="007E54ED"/>
    <w:rsid w:val="007F125A"/>
    <w:rsid w:val="007F17C0"/>
    <w:rsid w:val="007F1921"/>
    <w:rsid w:val="007F22E8"/>
    <w:rsid w:val="007F3EF3"/>
    <w:rsid w:val="007F50C4"/>
    <w:rsid w:val="007F6164"/>
    <w:rsid w:val="00800239"/>
    <w:rsid w:val="008031FF"/>
    <w:rsid w:val="008035EF"/>
    <w:rsid w:val="00805E45"/>
    <w:rsid w:val="008074CF"/>
    <w:rsid w:val="008107A6"/>
    <w:rsid w:val="00810E18"/>
    <w:rsid w:val="008117ED"/>
    <w:rsid w:val="008128C8"/>
    <w:rsid w:val="00813531"/>
    <w:rsid w:val="00814359"/>
    <w:rsid w:val="00820791"/>
    <w:rsid w:val="00821CB6"/>
    <w:rsid w:val="00823D0F"/>
    <w:rsid w:val="0082400A"/>
    <w:rsid w:val="00825E9B"/>
    <w:rsid w:val="00825F7E"/>
    <w:rsid w:val="00826F25"/>
    <w:rsid w:val="00827B9D"/>
    <w:rsid w:val="0083035F"/>
    <w:rsid w:val="008303D3"/>
    <w:rsid w:val="0083063A"/>
    <w:rsid w:val="00832BA5"/>
    <w:rsid w:val="00833C49"/>
    <w:rsid w:val="00834C7B"/>
    <w:rsid w:val="00837E64"/>
    <w:rsid w:val="0084065E"/>
    <w:rsid w:val="008420D2"/>
    <w:rsid w:val="00842B39"/>
    <w:rsid w:val="0084303B"/>
    <w:rsid w:val="0084581B"/>
    <w:rsid w:val="0084600A"/>
    <w:rsid w:val="00846905"/>
    <w:rsid w:val="00850325"/>
    <w:rsid w:val="00851109"/>
    <w:rsid w:val="00851299"/>
    <w:rsid w:val="008512D1"/>
    <w:rsid w:val="008540D7"/>
    <w:rsid w:val="008548B9"/>
    <w:rsid w:val="008572C2"/>
    <w:rsid w:val="0086204A"/>
    <w:rsid w:val="00864AC7"/>
    <w:rsid w:val="008656FD"/>
    <w:rsid w:val="00865C27"/>
    <w:rsid w:val="00866C8D"/>
    <w:rsid w:val="008672BF"/>
    <w:rsid w:val="008723DF"/>
    <w:rsid w:val="00873457"/>
    <w:rsid w:val="00875AD8"/>
    <w:rsid w:val="008769CE"/>
    <w:rsid w:val="00882382"/>
    <w:rsid w:val="00884BAF"/>
    <w:rsid w:val="00890139"/>
    <w:rsid w:val="00890F35"/>
    <w:rsid w:val="0089235E"/>
    <w:rsid w:val="00893D18"/>
    <w:rsid w:val="00895CCD"/>
    <w:rsid w:val="008A0019"/>
    <w:rsid w:val="008A010E"/>
    <w:rsid w:val="008A2271"/>
    <w:rsid w:val="008A514E"/>
    <w:rsid w:val="008A778E"/>
    <w:rsid w:val="008A7A5D"/>
    <w:rsid w:val="008B0AE9"/>
    <w:rsid w:val="008B4DFE"/>
    <w:rsid w:val="008B57B4"/>
    <w:rsid w:val="008B5BC5"/>
    <w:rsid w:val="008B6F39"/>
    <w:rsid w:val="008C0DD4"/>
    <w:rsid w:val="008C1A99"/>
    <w:rsid w:val="008C2A2D"/>
    <w:rsid w:val="008C33FC"/>
    <w:rsid w:val="008C47F9"/>
    <w:rsid w:val="008C5EBB"/>
    <w:rsid w:val="008C6384"/>
    <w:rsid w:val="008D1DBA"/>
    <w:rsid w:val="008D2B0F"/>
    <w:rsid w:val="008D4DD0"/>
    <w:rsid w:val="008D59E3"/>
    <w:rsid w:val="008D6D97"/>
    <w:rsid w:val="008D71A9"/>
    <w:rsid w:val="008D7814"/>
    <w:rsid w:val="008E01EF"/>
    <w:rsid w:val="008E0898"/>
    <w:rsid w:val="008E251C"/>
    <w:rsid w:val="008E26CC"/>
    <w:rsid w:val="008E3C1C"/>
    <w:rsid w:val="008E4045"/>
    <w:rsid w:val="008E64BD"/>
    <w:rsid w:val="008F001C"/>
    <w:rsid w:val="008F23B4"/>
    <w:rsid w:val="008F3C2A"/>
    <w:rsid w:val="008F5135"/>
    <w:rsid w:val="008F5D54"/>
    <w:rsid w:val="008F7B3B"/>
    <w:rsid w:val="009004AA"/>
    <w:rsid w:val="00902152"/>
    <w:rsid w:val="00903098"/>
    <w:rsid w:val="00904BDD"/>
    <w:rsid w:val="009058A3"/>
    <w:rsid w:val="00905C39"/>
    <w:rsid w:val="00905E1B"/>
    <w:rsid w:val="00907192"/>
    <w:rsid w:val="0091112C"/>
    <w:rsid w:val="00914B39"/>
    <w:rsid w:val="009152BB"/>
    <w:rsid w:val="0092048D"/>
    <w:rsid w:val="009217D6"/>
    <w:rsid w:val="00923305"/>
    <w:rsid w:val="00925A51"/>
    <w:rsid w:val="00926813"/>
    <w:rsid w:val="00930F94"/>
    <w:rsid w:val="00930FD9"/>
    <w:rsid w:val="009324E9"/>
    <w:rsid w:val="009326F0"/>
    <w:rsid w:val="009343AC"/>
    <w:rsid w:val="00935C06"/>
    <w:rsid w:val="0093630A"/>
    <w:rsid w:val="00942B54"/>
    <w:rsid w:val="00943962"/>
    <w:rsid w:val="00944C83"/>
    <w:rsid w:val="009476D3"/>
    <w:rsid w:val="00947914"/>
    <w:rsid w:val="00950B47"/>
    <w:rsid w:val="00951336"/>
    <w:rsid w:val="009556F2"/>
    <w:rsid w:val="009566B9"/>
    <w:rsid w:val="009604F7"/>
    <w:rsid w:val="00961B56"/>
    <w:rsid w:val="00964F0B"/>
    <w:rsid w:val="00965F36"/>
    <w:rsid w:val="00967987"/>
    <w:rsid w:val="00970202"/>
    <w:rsid w:val="00971B05"/>
    <w:rsid w:val="00971E91"/>
    <w:rsid w:val="00975046"/>
    <w:rsid w:val="009757E3"/>
    <w:rsid w:val="00980B48"/>
    <w:rsid w:val="009842FD"/>
    <w:rsid w:val="00984EE1"/>
    <w:rsid w:val="00985335"/>
    <w:rsid w:val="00987A5A"/>
    <w:rsid w:val="00987D15"/>
    <w:rsid w:val="00991F1F"/>
    <w:rsid w:val="00993872"/>
    <w:rsid w:val="009963CB"/>
    <w:rsid w:val="009A19E0"/>
    <w:rsid w:val="009A2B23"/>
    <w:rsid w:val="009A68DC"/>
    <w:rsid w:val="009A79A5"/>
    <w:rsid w:val="009B68B7"/>
    <w:rsid w:val="009B6EAA"/>
    <w:rsid w:val="009B72E0"/>
    <w:rsid w:val="009B7787"/>
    <w:rsid w:val="009B79F3"/>
    <w:rsid w:val="009C0C8A"/>
    <w:rsid w:val="009C2B2F"/>
    <w:rsid w:val="009C2DCE"/>
    <w:rsid w:val="009C36FE"/>
    <w:rsid w:val="009C40D7"/>
    <w:rsid w:val="009D2757"/>
    <w:rsid w:val="009D3F75"/>
    <w:rsid w:val="009D40A4"/>
    <w:rsid w:val="009D426C"/>
    <w:rsid w:val="009D5F47"/>
    <w:rsid w:val="009E49FD"/>
    <w:rsid w:val="009E4A7D"/>
    <w:rsid w:val="009E746B"/>
    <w:rsid w:val="009E74DE"/>
    <w:rsid w:val="009F5511"/>
    <w:rsid w:val="009F7AAF"/>
    <w:rsid w:val="00A01A3D"/>
    <w:rsid w:val="00A01A9D"/>
    <w:rsid w:val="00A02D03"/>
    <w:rsid w:val="00A02F97"/>
    <w:rsid w:val="00A043CE"/>
    <w:rsid w:val="00A12E2F"/>
    <w:rsid w:val="00A134D5"/>
    <w:rsid w:val="00A1604C"/>
    <w:rsid w:val="00A167D3"/>
    <w:rsid w:val="00A172D5"/>
    <w:rsid w:val="00A173CE"/>
    <w:rsid w:val="00A17623"/>
    <w:rsid w:val="00A2072D"/>
    <w:rsid w:val="00A2322C"/>
    <w:rsid w:val="00A23FC0"/>
    <w:rsid w:val="00A2541A"/>
    <w:rsid w:val="00A2592C"/>
    <w:rsid w:val="00A27C4A"/>
    <w:rsid w:val="00A3019B"/>
    <w:rsid w:val="00A323D4"/>
    <w:rsid w:val="00A3465A"/>
    <w:rsid w:val="00A37D37"/>
    <w:rsid w:val="00A4040E"/>
    <w:rsid w:val="00A43050"/>
    <w:rsid w:val="00A43E9E"/>
    <w:rsid w:val="00A4465F"/>
    <w:rsid w:val="00A45603"/>
    <w:rsid w:val="00A467AE"/>
    <w:rsid w:val="00A50C75"/>
    <w:rsid w:val="00A534D4"/>
    <w:rsid w:val="00A60BAA"/>
    <w:rsid w:val="00A631FF"/>
    <w:rsid w:val="00A67969"/>
    <w:rsid w:val="00A703D1"/>
    <w:rsid w:val="00A70A29"/>
    <w:rsid w:val="00A74CE5"/>
    <w:rsid w:val="00A7795A"/>
    <w:rsid w:val="00A80AF1"/>
    <w:rsid w:val="00A815AA"/>
    <w:rsid w:val="00A81821"/>
    <w:rsid w:val="00A82207"/>
    <w:rsid w:val="00A82BE2"/>
    <w:rsid w:val="00A84800"/>
    <w:rsid w:val="00A85448"/>
    <w:rsid w:val="00A86BD8"/>
    <w:rsid w:val="00A90C28"/>
    <w:rsid w:val="00A912F3"/>
    <w:rsid w:val="00A919A8"/>
    <w:rsid w:val="00A92F7F"/>
    <w:rsid w:val="00A960A5"/>
    <w:rsid w:val="00A96A22"/>
    <w:rsid w:val="00A973E7"/>
    <w:rsid w:val="00AA05A1"/>
    <w:rsid w:val="00AA0688"/>
    <w:rsid w:val="00AA3871"/>
    <w:rsid w:val="00AA5B8B"/>
    <w:rsid w:val="00AA5C72"/>
    <w:rsid w:val="00AB0639"/>
    <w:rsid w:val="00AB1ED7"/>
    <w:rsid w:val="00AB21D7"/>
    <w:rsid w:val="00AB2B86"/>
    <w:rsid w:val="00AB45E5"/>
    <w:rsid w:val="00AB6AA7"/>
    <w:rsid w:val="00AB6E5C"/>
    <w:rsid w:val="00AC02EA"/>
    <w:rsid w:val="00AC7B73"/>
    <w:rsid w:val="00AD2670"/>
    <w:rsid w:val="00AD4ACB"/>
    <w:rsid w:val="00AE0C56"/>
    <w:rsid w:val="00AE2CBB"/>
    <w:rsid w:val="00AE491C"/>
    <w:rsid w:val="00AE61B0"/>
    <w:rsid w:val="00AF0F64"/>
    <w:rsid w:val="00AF1C60"/>
    <w:rsid w:val="00AF4FA0"/>
    <w:rsid w:val="00B023DE"/>
    <w:rsid w:val="00B026B1"/>
    <w:rsid w:val="00B05D0D"/>
    <w:rsid w:val="00B06C68"/>
    <w:rsid w:val="00B13ED7"/>
    <w:rsid w:val="00B1402C"/>
    <w:rsid w:val="00B15E3C"/>
    <w:rsid w:val="00B17D3B"/>
    <w:rsid w:val="00B2471E"/>
    <w:rsid w:val="00B24EA7"/>
    <w:rsid w:val="00B33BCA"/>
    <w:rsid w:val="00B33CD0"/>
    <w:rsid w:val="00B34F6A"/>
    <w:rsid w:val="00B36ED9"/>
    <w:rsid w:val="00B37610"/>
    <w:rsid w:val="00B469DF"/>
    <w:rsid w:val="00B46B45"/>
    <w:rsid w:val="00B51F46"/>
    <w:rsid w:val="00B56CC8"/>
    <w:rsid w:val="00B61373"/>
    <w:rsid w:val="00B63852"/>
    <w:rsid w:val="00B6617D"/>
    <w:rsid w:val="00B671FC"/>
    <w:rsid w:val="00B70284"/>
    <w:rsid w:val="00B70642"/>
    <w:rsid w:val="00B70B39"/>
    <w:rsid w:val="00B720FD"/>
    <w:rsid w:val="00B72FC1"/>
    <w:rsid w:val="00B73AFC"/>
    <w:rsid w:val="00B74FB8"/>
    <w:rsid w:val="00B774F4"/>
    <w:rsid w:val="00B811B0"/>
    <w:rsid w:val="00B83EAE"/>
    <w:rsid w:val="00B8408A"/>
    <w:rsid w:val="00B86779"/>
    <w:rsid w:val="00B87DCF"/>
    <w:rsid w:val="00B93085"/>
    <w:rsid w:val="00B9318D"/>
    <w:rsid w:val="00B94AA1"/>
    <w:rsid w:val="00BA3224"/>
    <w:rsid w:val="00BB7C52"/>
    <w:rsid w:val="00BB7F5A"/>
    <w:rsid w:val="00BC155C"/>
    <w:rsid w:val="00BC3235"/>
    <w:rsid w:val="00BC718D"/>
    <w:rsid w:val="00BD1257"/>
    <w:rsid w:val="00BD360A"/>
    <w:rsid w:val="00BD3779"/>
    <w:rsid w:val="00BD486C"/>
    <w:rsid w:val="00BD5F3A"/>
    <w:rsid w:val="00BD78EE"/>
    <w:rsid w:val="00BD7C4B"/>
    <w:rsid w:val="00BE1368"/>
    <w:rsid w:val="00BE303D"/>
    <w:rsid w:val="00BE5654"/>
    <w:rsid w:val="00BE6498"/>
    <w:rsid w:val="00BE68F9"/>
    <w:rsid w:val="00BF48BF"/>
    <w:rsid w:val="00BF50D9"/>
    <w:rsid w:val="00BF77F3"/>
    <w:rsid w:val="00C04856"/>
    <w:rsid w:val="00C052F7"/>
    <w:rsid w:val="00C06E6F"/>
    <w:rsid w:val="00C11533"/>
    <w:rsid w:val="00C12A5B"/>
    <w:rsid w:val="00C13587"/>
    <w:rsid w:val="00C15FC5"/>
    <w:rsid w:val="00C17A99"/>
    <w:rsid w:val="00C23C6C"/>
    <w:rsid w:val="00C23CC8"/>
    <w:rsid w:val="00C243D3"/>
    <w:rsid w:val="00C30020"/>
    <w:rsid w:val="00C31378"/>
    <w:rsid w:val="00C31491"/>
    <w:rsid w:val="00C355D5"/>
    <w:rsid w:val="00C35809"/>
    <w:rsid w:val="00C35E4F"/>
    <w:rsid w:val="00C3620F"/>
    <w:rsid w:val="00C36C6C"/>
    <w:rsid w:val="00C36F93"/>
    <w:rsid w:val="00C50622"/>
    <w:rsid w:val="00C50D26"/>
    <w:rsid w:val="00C519F4"/>
    <w:rsid w:val="00C542E6"/>
    <w:rsid w:val="00C55B89"/>
    <w:rsid w:val="00C55E22"/>
    <w:rsid w:val="00C5796B"/>
    <w:rsid w:val="00C62AAE"/>
    <w:rsid w:val="00C63337"/>
    <w:rsid w:val="00C63934"/>
    <w:rsid w:val="00C63B52"/>
    <w:rsid w:val="00C63CEC"/>
    <w:rsid w:val="00C63E87"/>
    <w:rsid w:val="00C650B3"/>
    <w:rsid w:val="00C77AD0"/>
    <w:rsid w:val="00C80D01"/>
    <w:rsid w:val="00C82FA8"/>
    <w:rsid w:val="00C8497F"/>
    <w:rsid w:val="00C86F75"/>
    <w:rsid w:val="00C8772A"/>
    <w:rsid w:val="00C911DC"/>
    <w:rsid w:val="00C920DA"/>
    <w:rsid w:val="00C945BC"/>
    <w:rsid w:val="00C9508D"/>
    <w:rsid w:val="00C9512D"/>
    <w:rsid w:val="00CA2BFF"/>
    <w:rsid w:val="00CA4EF9"/>
    <w:rsid w:val="00CA5B1F"/>
    <w:rsid w:val="00CA7516"/>
    <w:rsid w:val="00CA785F"/>
    <w:rsid w:val="00CA7B13"/>
    <w:rsid w:val="00CB022A"/>
    <w:rsid w:val="00CB29A5"/>
    <w:rsid w:val="00CB6F59"/>
    <w:rsid w:val="00CB72C7"/>
    <w:rsid w:val="00CB7A96"/>
    <w:rsid w:val="00CB7D07"/>
    <w:rsid w:val="00CB7F0D"/>
    <w:rsid w:val="00CC1542"/>
    <w:rsid w:val="00CC3FEA"/>
    <w:rsid w:val="00CD4D1E"/>
    <w:rsid w:val="00CE091B"/>
    <w:rsid w:val="00CE3EDC"/>
    <w:rsid w:val="00CE5045"/>
    <w:rsid w:val="00CF02BA"/>
    <w:rsid w:val="00CF38C0"/>
    <w:rsid w:val="00CF55BD"/>
    <w:rsid w:val="00CF589D"/>
    <w:rsid w:val="00D012B2"/>
    <w:rsid w:val="00D02241"/>
    <w:rsid w:val="00D05ADA"/>
    <w:rsid w:val="00D06E5A"/>
    <w:rsid w:val="00D105C4"/>
    <w:rsid w:val="00D155ED"/>
    <w:rsid w:val="00D17857"/>
    <w:rsid w:val="00D17EEA"/>
    <w:rsid w:val="00D20E55"/>
    <w:rsid w:val="00D20FEE"/>
    <w:rsid w:val="00D22D22"/>
    <w:rsid w:val="00D232A1"/>
    <w:rsid w:val="00D236D0"/>
    <w:rsid w:val="00D23AD7"/>
    <w:rsid w:val="00D25202"/>
    <w:rsid w:val="00D26170"/>
    <w:rsid w:val="00D30672"/>
    <w:rsid w:val="00D32CF2"/>
    <w:rsid w:val="00D33653"/>
    <w:rsid w:val="00D3604A"/>
    <w:rsid w:val="00D36A15"/>
    <w:rsid w:val="00D37E50"/>
    <w:rsid w:val="00D40DF9"/>
    <w:rsid w:val="00D410E2"/>
    <w:rsid w:val="00D4369D"/>
    <w:rsid w:val="00D50AF0"/>
    <w:rsid w:val="00D50DB7"/>
    <w:rsid w:val="00D51862"/>
    <w:rsid w:val="00D518FF"/>
    <w:rsid w:val="00D53022"/>
    <w:rsid w:val="00D53FE0"/>
    <w:rsid w:val="00D56D63"/>
    <w:rsid w:val="00D5743B"/>
    <w:rsid w:val="00D57A04"/>
    <w:rsid w:val="00D61974"/>
    <w:rsid w:val="00D62188"/>
    <w:rsid w:val="00D62195"/>
    <w:rsid w:val="00D6286C"/>
    <w:rsid w:val="00D6295D"/>
    <w:rsid w:val="00D63D78"/>
    <w:rsid w:val="00D653F9"/>
    <w:rsid w:val="00D70D61"/>
    <w:rsid w:val="00D70F31"/>
    <w:rsid w:val="00D71A93"/>
    <w:rsid w:val="00D72844"/>
    <w:rsid w:val="00D7322A"/>
    <w:rsid w:val="00D740DD"/>
    <w:rsid w:val="00D74192"/>
    <w:rsid w:val="00D751A6"/>
    <w:rsid w:val="00D75563"/>
    <w:rsid w:val="00D76119"/>
    <w:rsid w:val="00D761F2"/>
    <w:rsid w:val="00D76752"/>
    <w:rsid w:val="00D77D19"/>
    <w:rsid w:val="00D82574"/>
    <w:rsid w:val="00D8553F"/>
    <w:rsid w:val="00D86A19"/>
    <w:rsid w:val="00D86F0B"/>
    <w:rsid w:val="00D8768D"/>
    <w:rsid w:val="00D87BBE"/>
    <w:rsid w:val="00D90275"/>
    <w:rsid w:val="00D90BA6"/>
    <w:rsid w:val="00D93177"/>
    <w:rsid w:val="00D9555B"/>
    <w:rsid w:val="00DA0CE5"/>
    <w:rsid w:val="00DA24E7"/>
    <w:rsid w:val="00DA282A"/>
    <w:rsid w:val="00DA36EC"/>
    <w:rsid w:val="00DA4032"/>
    <w:rsid w:val="00DB2E1D"/>
    <w:rsid w:val="00DB39DE"/>
    <w:rsid w:val="00DB461C"/>
    <w:rsid w:val="00DB4A3D"/>
    <w:rsid w:val="00DB58E9"/>
    <w:rsid w:val="00DC3976"/>
    <w:rsid w:val="00DC56DF"/>
    <w:rsid w:val="00DC7BB7"/>
    <w:rsid w:val="00DC7EDC"/>
    <w:rsid w:val="00DD00B3"/>
    <w:rsid w:val="00DD01F2"/>
    <w:rsid w:val="00DD07A4"/>
    <w:rsid w:val="00DD27A7"/>
    <w:rsid w:val="00DD5B77"/>
    <w:rsid w:val="00DD76B6"/>
    <w:rsid w:val="00DE0CF8"/>
    <w:rsid w:val="00DE3379"/>
    <w:rsid w:val="00DE560B"/>
    <w:rsid w:val="00DE5BA9"/>
    <w:rsid w:val="00DE6059"/>
    <w:rsid w:val="00DE6873"/>
    <w:rsid w:val="00DE75D7"/>
    <w:rsid w:val="00DE78B3"/>
    <w:rsid w:val="00DE79A5"/>
    <w:rsid w:val="00DF5FBF"/>
    <w:rsid w:val="00E048E2"/>
    <w:rsid w:val="00E04C41"/>
    <w:rsid w:val="00E07068"/>
    <w:rsid w:val="00E12077"/>
    <w:rsid w:val="00E13DCA"/>
    <w:rsid w:val="00E14DE9"/>
    <w:rsid w:val="00E161D2"/>
    <w:rsid w:val="00E20C74"/>
    <w:rsid w:val="00E23533"/>
    <w:rsid w:val="00E23D0F"/>
    <w:rsid w:val="00E24F30"/>
    <w:rsid w:val="00E250F5"/>
    <w:rsid w:val="00E31CDE"/>
    <w:rsid w:val="00E31EDC"/>
    <w:rsid w:val="00E3628E"/>
    <w:rsid w:val="00E44959"/>
    <w:rsid w:val="00E46835"/>
    <w:rsid w:val="00E5126C"/>
    <w:rsid w:val="00E536DD"/>
    <w:rsid w:val="00E54CE1"/>
    <w:rsid w:val="00E568EF"/>
    <w:rsid w:val="00E56C31"/>
    <w:rsid w:val="00E62148"/>
    <w:rsid w:val="00E675FA"/>
    <w:rsid w:val="00E7065C"/>
    <w:rsid w:val="00E7130C"/>
    <w:rsid w:val="00E724CB"/>
    <w:rsid w:val="00E72D5F"/>
    <w:rsid w:val="00E73DC2"/>
    <w:rsid w:val="00E768CA"/>
    <w:rsid w:val="00E770E9"/>
    <w:rsid w:val="00E835B5"/>
    <w:rsid w:val="00E83DD1"/>
    <w:rsid w:val="00E86DF8"/>
    <w:rsid w:val="00E86E0C"/>
    <w:rsid w:val="00E87AA4"/>
    <w:rsid w:val="00E9055E"/>
    <w:rsid w:val="00E96600"/>
    <w:rsid w:val="00E9770E"/>
    <w:rsid w:val="00EA377C"/>
    <w:rsid w:val="00EA3D7D"/>
    <w:rsid w:val="00EA41CF"/>
    <w:rsid w:val="00EB3C26"/>
    <w:rsid w:val="00EB44C2"/>
    <w:rsid w:val="00EB60E5"/>
    <w:rsid w:val="00EB6D25"/>
    <w:rsid w:val="00EC490A"/>
    <w:rsid w:val="00EC4CD0"/>
    <w:rsid w:val="00ED02A0"/>
    <w:rsid w:val="00ED12AE"/>
    <w:rsid w:val="00ED191F"/>
    <w:rsid w:val="00ED4B49"/>
    <w:rsid w:val="00ED6ADB"/>
    <w:rsid w:val="00ED7584"/>
    <w:rsid w:val="00EE175E"/>
    <w:rsid w:val="00EE17CE"/>
    <w:rsid w:val="00EE1D19"/>
    <w:rsid w:val="00EE3134"/>
    <w:rsid w:val="00EE4967"/>
    <w:rsid w:val="00EE6332"/>
    <w:rsid w:val="00EE70A9"/>
    <w:rsid w:val="00EF02F4"/>
    <w:rsid w:val="00EF1238"/>
    <w:rsid w:val="00EF2A3F"/>
    <w:rsid w:val="00EF4D3C"/>
    <w:rsid w:val="00F02318"/>
    <w:rsid w:val="00F02448"/>
    <w:rsid w:val="00F06532"/>
    <w:rsid w:val="00F1238D"/>
    <w:rsid w:val="00F13797"/>
    <w:rsid w:val="00F21378"/>
    <w:rsid w:val="00F22E26"/>
    <w:rsid w:val="00F23C85"/>
    <w:rsid w:val="00F24664"/>
    <w:rsid w:val="00F24AFC"/>
    <w:rsid w:val="00F25517"/>
    <w:rsid w:val="00F262EF"/>
    <w:rsid w:val="00F279F5"/>
    <w:rsid w:val="00F27CBD"/>
    <w:rsid w:val="00F3325E"/>
    <w:rsid w:val="00F358D8"/>
    <w:rsid w:val="00F3765A"/>
    <w:rsid w:val="00F40CE5"/>
    <w:rsid w:val="00F43D13"/>
    <w:rsid w:val="00F44907"/>
    <w:rsid w:val="00F44AA8"/>
    <w:rsid w:val="00F47F1B"/>
    <w:rsid w:val="00F54D7C"/>
    <w:rsid w:val="00F55099"/>
    <w:rsid w:val="00F558D9"/>
    <w:rsid w:val="00F632B7"/>
    <w:rsid w:val="00F64CD3"/>
    <w:rsid w:val="00F656C8"/>
    <w:rsid w:val="00F66A8B"/>
    <w:rsid w:val="00F71BC5"/>
    <w:rsid w:val="00F737E4"/>
    <w:rsid w:val="00F760DF"/>
    <w:rsid w:val="00F7621F"/>
    <w:rsid w:val="00F80889"/>
    <w:rsid w:val="00F819B0"/>
    <w:rsid w:val="00F820E1"/>
    <w:rsid w:val="00F854A1"/>
    <w:rsid w:val="00F854AD"/>
    <w:rsid w:val="00F8649F"/>
    <w:rsid w:val="00F90A75"/>
    <w:rsid w:val="00F92514"/>
    <w:rsid w:val="00F94183"/>
    <w:rsid w:val="00F9638D"/>
    <w:rsid w:val="00F96EA4"/>
    <w:rsid w:val="00F971F7"/>
    <w:rsid w:val="00FA3E39"/>
    <w:rsid w:val="00FA6B63"/>
    <w:rsid w:val="00FA6F56"/>
    <w:rsid w:val="00FA70DE"/>
    <w:rsid w:val="00FA7951"/>
    <w:rsid w:val="00FA7FA5"/>
    <w:rsid w:val="00FB0AA0"/>
    <w:rsid w:val="00FB23C5"/>
    <w:rsid w:val="00FB4C3E"/>
    <w:rsid w:val="00FB77F0"/>
    <w:rsid w:val="00FC1398"/>
    <w:rsid w:val="00FC147A"/>
    <w:rsid w:val="00FC1B36"/>
    <w:rsid w:val="00FC4742"/>
    <w:rsid w:val="00FD19BF"/>
    <w:rsid w:val="00FD1FA5"/>
    <w:rsid w:val="00FD44D4"/>
    <w:rsid w:val="00FD52C7"/>
    <w:rsid w:val="00FD707F"/>
    <w:rsid w:val="00FD7A26"/>
    <w:rsid w:val="00FE3803"/>
    <w:rsid w:val="00FE7122"/>
    <w:rsid w:val="00FF075D"/>
    <w:rsid w:val="00FF14D8"/>
    <w:rsid w:val="00FF3008"/>
    <w:rsid w:val="00FF325A"/>
    <w:rsid w:val="00FF6CDC"/>
    <w:rsid w:val="00FF70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03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449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844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84494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D426C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A81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5AA"/>
  </w:style>
  <w:style w:type="paragraph" w:styleId="Footer">
    <w:name w:val="footer"/>
    <w:basedOn w:val="Normal"/>
    <w:link w:val="FooterChar"/>
    <w:uiPriority w:val="99"/>
    <w:unhideWhenUsed/>
    <w:rsid w:val="00A81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5A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44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nveshdd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83</Words>
  <Characters>1415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Sharma</dc:creator>
  <cp:lastModifiedBy>shashank</cp:lastModifiedBy>
  <cp:revision>2</cp:revision>
  <cp:lastPrinted>2016-08-22T14:01:00Z</cp:lastPrinted>
  <dcterms:created xsi:type="dcterms:W3CDTF">2018-01-26T16:53:00Z</dcterms:created>
  <dcterms:modified xsi:type="dcterms:W3CDTF">2018-01-26T16:53:00Z</dcterms:modified>
</cp:coreProperties>
</file>